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7CB17F" w14:textId="77777777" w:rsidR="008D4166" w:rsidRPr="008D4166" w:rsidRDefault="008D4166" w:rsidP="000C0AAA">
      <w:pPr>
        <w:pStyle w:val="Heading1"/>
        <w:rPr>
          <w:rFonts w:eastAsia="Times New Roman"/>
          <w:shd w:val="clear" w:color="auto" w:fill="F0FAFE"/>
        </w:rPr>
      </w:pPr>
      <w:r w:rsidRPr="008D4166">
        <w:rPr>
          <w:rFonts w:eastAsia="Times New Roman"/>
          <w:shd w:val="clear" w:color="auto" w:fill="F0FAFE"/>
        </w:rPr>
        <w:t>Introduction</w:t>
      </w:r>
    </w:p>
    <w:p w14:paraId="5AB22C94" w14:textId="77777777" w:rsidR="008D4166" w:rsidRPr="00EA5F54" w:rsidRDefault="008D4166" w:rsidP="008D4166">
      <w:pPr>
        <w:rPr>
          <w:rFonts w:ascii="Times New Roman" w:hAnsi="Times New Roman" w:cs="Times New Roman"/>
        </w:rPr>
      </w:pPr>
    </w:p>
    <w:p w14:paraId="006502A3" w14:textId="51FD7694" w:rsidR="00FA027B" w:rsidRPr="00EA5F54" w:rsidRDefault="009E329A" w:rsidP="008D4166">
      <w:pPr>
        <w:rPr>
          <w:rFonts w:ascii="Times New Roman" w:hAnsi="Times New Roman" w:cs="Times New Roman"/>
          <w:sz w:val="24"/>
          <w:szCs w:val="24"/>
        </w:rPr>
      </w:pPr>
      <w:r w:rsidRPr="00EA5F54">
        <w:rPr>
          <w:rFonts w:ascii="Times New Roman" w:hAnsi="Times New Roman" w:cs="Times New Roman"/>
          <w:sz w:val="24"/>
          <w:szCs w:val="24"/>
        </w:rPr>
        <w:t>Hypertext</w:t>
      </w:r>
      <w:r w:rsidR="008D4166" w:rsidRPr="00EA5F54">
        <w:rPr>
          <w:rFonts w:ascii="Times New Roman" w:hAnsi="Times New Roman" w:cs="Times New Roman"/>
          <w:sz w:val="24"/>
          <w:szCs w:val="24"/>
        </w:rPr>
        <w:t xml:space="preserve"> Markup Language (HTML) is the backbone of the websites and is used to mark</w:t>
      </w:r>
      <w:r w:rsidR="000C0AAA" w:rsidRPr="00EA5F54">
        <w:rPr>
          <w:rFonts w:ascii="Times New Roman" w:hAnsi="Times New Roman" w:cs="Times New Roman"/>
          <w:sz w:val="24"/>
          <w:szCs w:val="24"/>
        </w:rPr>
        <w:t xml:space="preserve"> </w:t>
      </w:r>
      <w:r w:rsidR="008D4166" w:rsidRPr="00EA5F54">
        <w:rPr>
          <w:rFonts w:ascii="Times New Roman" w:hAnsi="Times New Roman" w:cs="Times New Roman"/>
          <w:sz w:val="24"/>
          <w:szCs w:val="24"/>
        </w:rPr>
        <w:t xml:space="preserve">up the structure of the web pages. The web pages built using HTML </w:t>
      </w:r>
      <w:r w:rsidR="000C0AAA" w:rsidRPr="00EA5F54">
        <w:rPr>
          <w:rFonts w:ascii="Times New Roman" w:hAnsi="Times New Roman" w:cs="Times New Roman"/>
          <w:sz w:val="24"/>
          <w:szCs w:val="24"/>
        </w:rPr>
        <w:t>are</w:t>
      </w:r>
      <w:r w:rsidR="008D4166" w:rsidRPr="00EA5F54">
        <w:rPr>
          <w:rFonts w:ascii="Times New Roman" w:hAnsi="Times New Roman" w:cs="Times New Roman"/>
          <w:sz w:val="24"/>
          <w:szCs w:val="24"/>
        </w:rPr>
        <w:t xml:space="preserve"> structured in contents such as paragraphs, bullet points, </w:t>
      </w:r>
      <w:r w:rsidR="00BD6854" w:rsidRPr="00EA5F54">
        <w:rPr>
          <w:rFonts w:ascii="Times New Roman" w:hAnsi="Times New Roman" w:cs="Times New Roman"/>
          <w:sz w:val="24"/>
          <w:szCs w:val="24"/>
        </w:rPr>
        <w:t>data tables</w:t>
      </w:r>
      <w:r w:rsidR="008D4166" w:rsidRPr="00EA5F54">
        <w:rPr>
          <w:rFonts w:ascii="Times New Roman" w:hAnsi="Times New Roman" w:cs="Times New Roman"/>
          <w:sz w:val="24"/>
          <w:szCs w:val="24"/>
        </w:rPr>
        <w:t xml:space="preserve">. </w:t>
      </w:r>
      <w:r w:rsidR="00FC05B2" w:rsidRPr="00EA5F54">
        <w:rPr>
          <w:rFonts w:ascii="Times New Roman" w:hAnsi="Times New Roman" w:cs="Times New Roman"/>
          <w:sz w:val="24"/>
          <w:szCs w:val="24"/>
        </w:rPr>
        <w:t xml:space="preserve">HTML utilizes </w:t>
      </w:r>
      <w:r w:rsidR="000C0AAA" w:rsidRPr="00EA5F54">
        <w:rPr>
          <w:rFonts w:ascii="Times New Roman" w:hAnsi="Times New Roman" w:cs="Times New Roman"/>
          <w:sz w:val="24"/>
          <w:szCs w:val="24"/>
        </w:rPr>
        <w:t>annotated elements</w:t>
      </w:r>
      <w:r w:rsidR="002F2AE2" w:rsidRPr="00EA5F54">
        <w:rPr>
          <w:rFonts w:ascii="Times New Roman" w:hAnsi="Times New Roman" w:cs="Times New Roman"/>
          <w:sz w:val="24"/>
          <w:szCs w:val="24"/>
        </w:rPr>
        <w:t xml:space="preserve"> using tags </w:t>
      </w:r>
      <w:r w:rsidR="000C0AAA" w:rsidRPr="00EA5F54">
        <w:rPr>
          <w:rFonts w:ascii="Times New Roman" w:hAnsi="Times New Roman" w:cs="Times New Roman"/>
          <w:sz w:val="24"/>
          <w:szCs w:val="24"/>
        </w:rPr>
        <w:t>enclosed and</w:t>
      </w:r>
      <w:r w:rsidR="006860A1" w:rsidRPr="00EA5F54">
        <w:rPr>
          <w:rFonts w:ascii="Times New Roman" w:hAnsi="Times New Roman" w:cs="Times New Roman"/>
          <w:sz w:val="24"/>
          <w:szCs w:val="24"/>
        </w:rPr>
        <w:t xml:space="preserve"> can be </w:t>
      </w:r>
      <w:r w:rsidR="006E6CAE" w:rsidRPr="00EA5F54">
        <w:rPr>
          <w:rFonts w:ascii="Times New Roman" w:hAnsi="Times New Roman" w:cs="Times New Roman"/>
          <w:sz w:val="24"/>
          <w:szCs w:val="24"/>
        </w:rPr>
        <w:t xml:space="preserve">formatted individually </w:t>
      </w:r>
      <w:r w:rsidR="008D780E" w:rsidRPr="00EA5F54">
        <w:rPr>
          <w:rFonts w:ascii="Times New Roman" w:hAnsi="Times New Roman" w:cs="Times New Roman"/>
          <w:sz w:val="24"/>
          <w:szCs w:val="24"/>
        </w:rPr>
        <w:t>to fit what the developer wants</w:t>
      </w:r>
      <w:sdt>
        <w:sdtPr>
          <w:rPr>
            <w:rFonts w:ascii="Times New Roman" w:hAnsi="Times New Roman" w:cs="Times New Roman"/>
            <w:sz w:val="24"/>
            <w:szCs w:val="24"/>
          </w:rPr>
          <w:id w:val="1555660295"/>
          <w:citation/>
        </w:sdtPr>
        <w:sdtEndPr/>
        <w:sdtContent>
          <w:r w:rsidR="005B1505" w:rsidRPr="00EA5F54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5B1505" w:rsidRPr="00EA5F54">
            <w:rPr>
              <w:rFonts w:ascii="Times New Roman" w:hAnsi="Times New Roman" w:cs="Times New Roman"/>
              <w:sz w:val="24"/>
              <w:szCs w:val="24"/>
              <w:lang w:val="en-GB"/>
            </w:rPr>
            <w:instrText xml:space="preserve"> CITATION HTM21 \l 2057 </w:instrText>
          </w:r>
          <w:r w:rsidR="005B1505" w:rsidRPr="00EA5F54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5B1505" w:rsidRPr="00EA5F54">
            <w:rPr>
              <w:rFonts w:ascii="Times New Roman" w:hAnsi="Times New Roman" w:cs="Times New Roman"/>
              <w:noProof/>
              <w:sz w:val="24"/>
              <w:szCs w:val="24"/>
              <w:lang w:val="en-GB"/>
            </w:rPr>
            <w:t xml:space="preserve"> (HTML basics, 2021)</w:t>
          </w:r>
          <w:r w:rsidR="005B1505" w:rsidRPr="00EA5F54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8D780E" w:rsidRPr="00EA5F54">
        <w:rPr>
          <w:rFonts w:ascii="Times New Roman" w:hAnsi="Times New Roman" w:cs="Times New Roman"/>
          <w:sz w:val="24"/>
          <w:szCs w:val="24"/>
        </w:rPr>
        <w:t xml:space="preserve">. Some of the tags include &lt;p&gt;, &lt;a&gt;, &lt;h1&gt;, the tags are paired as opening and closing tags. To </w:t>
      </w:r>
      <w:r w:rsidR="00EA01ED" w:rsidRPr="00EA5F54">
        <w:rPr>
          <w:rFonts w:ascii="Times New Roman" w:hAnsi="Times New Roman" w:cs="Times New Roman"/>
          <w:sz w:val="24"/>
          <w:szCs w:val="24"/>
        </w:rPr>
        <w:t xml:space="preserve">close the tags are as follows, </w:t>
      </w:r>
      <w:r w:rsidR="008D780E" w:rsidRPr="00EA5F54">
        <w:rPr>
          <w:rFonts w:ascii="Times New Roman" w:hAnsi="Times New Roman" w:cs="Times New Roman"/>
          <w:sz w:val="24"/>
          <w:szCs w:val="24"/>
        </w:rPr>
        <w:t>&lt;/p&gt;, &lt;/a&gt; and&lt;/h1&gt;.</w:t>
      </w:r>
      <w:r w:rsidR="004F6622" w:rsidRPr="00EA5F54">
        <w:rPr>
          <w:rFonts w:ascii="Times New Roman" w:hAnsi="Times New Roman" w:cs="Times New Roman"/>
          <w:sz w:val="24"/>
          <w:szCs w:val="24"/>
        </w:rPr>
        <w:t xml:space="preserve"> Contents of the elements are placed in between the opening and closing tags. The whole </w:t>
      </w:r>
      <w:r w:rsidR="005D1E0C" w:rsidRPr="00EA5F54">
        <w:rPr>
          <w:rFonts w:ascii="Times New Roman" w:hAnsi="Times New Roman" w:cs="Times New Roman"/>
          <w:sz w:val="24"/>
          <w:szCs w:val="24"/>
        </w:rPr>
        <w:t xml:space="preserve">of this make-up is what is referred to as </w:t>
      </w:r>
      <w:r w:rsidR="00183B38" w:rsidRPr="00EA5F54">
        <w:rPr>
          <w:rFonts w:ascii="Times New Roman" w:hAnsi="Times New Roman" w:cs="Times New Roman"/>
          <w:sz w:val="24"/>
          <w:szCs w:val="24"/>
        </w:rPr>
        <w:t xml:space="preserve">an element. </w:t>
      </w:r>
      <w:r w:rsidR="006406EA" w:rsidRPr="00EA5F54">
        <w:rPr>
          <w:rFonts w:ascii="Times New Roman" w:hAnsi="Times New Roman" w:cs="Times New Roman"/>
          <w:sz w:val="24"/>
          <w:szCs w:val="24"/>
        </w:rPr>
        <w:t xml:space="preserve"> All the elements are placed in between the main &lt;html&gt; opening and &lt;/html&gt; closing tags. </w:t>
      </w:r>
    </w:p>
    <w:p w14:paraId="3E22C4A9" w14:textId="77777777" w:rsidR="005C346C" w:rsidRPr="00EA5F54" w:rsidRDefault="00217EB1" w:rsidP="000C0AAA">
      <w:pPr>
        <w:pStyle w:val="Heading1"/>
        <w:rPr>
          <w:rFonts w:ascii="Times New Roman" w:hAnsi="Times New Roman" w:cs="Times New Roman"/>
          <w:szCs w:val="24"/>
        </w:rPr>
      </w:pPr>
      <w:r w:rsidRPr="00EA5F54">
        <w:rPr>
          <w:rFonts w:ascii="Times New Roman" w:hAnsi="Times New Roman" w:cs="Times New Roman"/>
          <w:szCs w:val="24"/>
        </w:rPr>
        <w:t>Implementing the elements in HTML</w:t>
      </w:r>
    </w:p>
    <w:p w14:paraId="56DF6FFF" w14:textId="380BD74C" w:rsidR="00385704" w:rsidRPr="00EA5F54" w:rsidRDefault="00385704" w:rsidP="0038570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A5F54">
        <w:rPr>
          <w:rFonts w:ascii="Times New Roman" w:hAnsi="Times New Roman" w:cs="Times New Roman"/>
          <w:sz w:val="24"/>
          <w:szCs w:val="24"/>
        </w:rPr>
        <w:t xml:space="preserve">Paragraphs </w:t>
      </w:r>
    </w:p>
    <w:p w14:paraId="3587F3DD" w14:textId="31431FFF" w:rsidR="00E75C46" w:rsidRPr="00EA5F54" w:rsidRDefault="00690818" w:rsidP="00E75C46">
      <w:pPr>
        <w:pStyle w:val="NormalWeb"/>
        <w:shd w:val="clear" w:color="auto" w:fill="FFFFFF"/>
        <w:ind w:left="360"/>
        <w:rPr>
          <w:color w:val="201F1E"/>
          <w:shd w:val="clear" w:color="auto" w:fill="FFFFFF"/>
        </w:rPr>
      </w:pPr>
      <w:r w:rsidRPr="00EA5F54">
        <w:rPr>
          <w:color w:val="201F1E"/>
          <w:shd w:val="clear" w:color="auto" w:fill="FFFFFF"/>
        </w:rPr>
        <w:t xml:space="preserve">First, </w:t>
      </w:r>
      <w:r w:rsidR="00E75C46" w:rsidRPr="00EA5F54">
        <w:rPr>
          <w:color w:val="201F1E"/>
          <w:shd w:val="clear" w:color="auto" w:fill="FFFFFF"/>
        </w:rPr>
        <w:t xml:space="preserve">I </w:t>
      </w:r>
      <w:proofErr w:type="gramStart"/>
      <w:r w:rsidR="00E75C46" w:rsidRPr="00EA5F54">
        <w:rPr>
          <w:color w:val="201F1E"/>
          <w:shd w:val="clear" w:color="auto" w:fill="FFFFFF"/>
        </w:rPr>
        <w:t>have to</w:t>
      </w:r>
      <w:proofErr w:type="gramEnd"/>
      <w:r w:rsidR="00E75C46" w:rsidRPr="00EA5F54">
        <w:rPr>
          <w:color w:val="201F1E"/>
          <w:shd w:val="clear" w:color="auto" w:fill="FFFFFF"/>
        </w:rPr>
        <w:t xml:space="preserve"> create skeleton of HTML tags, and these are just standard tags. </w:t>
      </w:r>
    </w:p>
    <w:p w14:paraId="3BA3274C" w14:textId="6FD53D71" w:rsidR="00E75C46" w:rsidRPr="00EA5F54" w:rsidRDefault="00E75C46" w:rsidP="00690818">
      <w:pPr>
        <w:pStyle w:val="NormalWeb"/>
        <w:shd w:val="clear" w:color="auto" w:fill="FFFFFF"/>
        <w:ind w:left="1080"/>
        <w:rPr>
          <w:color w:val="201F1E"/>
          <w:shd w:val="clear" w:color="auto" w:fill="FFFFFF"/>
        </w:rPr>
      </w:pPr>
      <w:r w:rsidRPr="00EA5F54">
        <w:rPr>
          <w:color w:val="201F1E"/>
          <w:shd w:val="clear" w:color="auto" w:fill="FFFFFF"/>
        </w:rPr>
        <w:t xml:space="preserve">&lt;!DOCTYPE html&gt; (this type of this document is HTML) </w:t>
      </w:r>
    </w:p>
    <w:p w14:paraId="23A7613A" w14:textId="7A3DA684" w:rsidR="006E6E15" w:rsidRPr="00EA5F54" w:rsidRDefault="006E6E15" w:rsidP="006E6E15">
      <w:pPr>
        <w:pStyle w:val="NormalWeb"/>
        <w:shd w:val="clear" w:color="auto" w:fill="FFFFFF"/>
        <w:ind w:firstLine="720"/>
        <w:rPr>
          <w:color w:val="201F1E"/>
          <w:shd w:val="clear" w:color="auto" w:fill="FFFFFF"/>
        </w:rPr>
      </w:pPr>
      <w:r w:rsidRPr="00EA5F54">
        <w:rPr>
          <w:color w:val="201F1E"/>
          <w:shd w:val="clear" w:color="auto" w:fill="FFFFFF"/>
        </w:rPr>
        <w:t xml:space="preserve">So then, down here I can start creating what I called container tags. </w:t>
      </w:r>
    </w:p>
    <w:p w14:paraId="2C44A6D5" w14:textId="77777777" w:rsidR="00845685" w:rsidRPr="00EA5F54" w:rsidRDefault="00845685" w:rsidP="00845685">
      <w:pPr>
        <w:pStyle w:val="NormalWeb"/>
        <w:shd w:val="clear" w:color="auto" w:fill="FFFFFF"/>
        <w:ind w:firstLine="720"/>
        <w:rPr>
          <w:color w:val="201F1E"/>
          <w:shd w:val="clear" w:color="auto" w:fill="FFFFFF"/>
        </w:rPr>
      </w:pPr>
      <w:r w:rsidRPr="00EA5F54">
        <w:rPr>
          <w:color w:val="201F1E"/>
          <w:shd w:val="clear" w:color="auto" w:fill="FFFFFF"/>
        </w:rPr>
        <w:t>&lt;</w:t>
      </w:r>
      <w:proofErr w:type="spellStart"/>
      <w:r w:rsidRPr="00EA5F54">
        <w:rPr>
          <w:color w:val="201F1E"/>
          <w:shd w:val="clear" w:color="auto" w:fill="FFFFFF"/>
        </w:rPr>
        <w:t>htlm</w:t>
      </w:r>
      <w:proofErr w:type="spellEnd"/>
      <w:r w:rsidRPr="00EA5F54">
        <w:rPr>
          <w:color w:val="201F1E"/>
          <w:shd w:val="clear" w:color="auto" w:fill="FFFFFF"/>
        </w:rPr>
        <w:t>&gt; (use html elements to define the structure of this web page)</w:t>
      </w:r>
    </w:p>
    <w:p w14:paraId="60C10E0C" w14:textId="77777777" w:rsidR="00845685" w:rsidRPr="00EA5F54" w:rsidRDefault="00845685" w:rsidP="00845685">
      <w:pPr>
        <w:pStyle w:val="NormalWeb"/>
        <w:shd w:val="clear" w:color="auto" w:fill="FFFFFF"/>
        <w:ind w:firstLine="720"/>
        <w:rPr>
          <w:color w:val="201F1E"/>
          <w:shd w:val="clear" w:color="auto" w:fill="FFFFFF"/>
        </w:rPr>
      </w:pPr>
      <w:r w:rsidRPr="00EA5F54">
        <w:rPr>
          <w:color w:val="201F1E"/>
          <w:shd w:val="clear" w:color="auto" w:fill="FFFFFF"/>
        </w:rPr>
        <w:tab/>
        <w:t xml:space="preserve">&lt;head&gt;&lt;/head&gt; </w:t>
      </w:r>
    </w:p>
    <w:p w14:paraId="6944C5F0" w14:textId="77777777" w:rsidR="00845685" w:rsidRPr="00EA5F54" w:rsidRDefault="00845685" w:rsidP="00845685">
      <w:pPr>
        <w:pStyle w:val="NormalWeb"/>
        <w:shd w:val="clear" w:color="auto" w:fill="FFFFFF"/>
        <w:ind w:firstLine="720"/>
        <w:rPr>
          <w:color w:val="201F1E"/>
          <w:shd w:val="clear" w:color="auto" w:fill="FFFFFF"/>
        </w:rPr>
      </w:pPr>
      <w:r w:rsidRPr="00EA5F54">
        <w:rPr>
          <w:color w:val="201F1E"/>
          <w:shd w:val="clear" w:color="auto" w:fill="FFFFFF"/>
        </w:rPr>
        <w:tab/>
        <w:t xml:space="preserve">&lt;title&gt;My first web page&lt;/title&gt; </w:t>
      </w:r>
    </w:p>
    <w:p w14:paraId="0E6A7164" w14:textId="77777777" w:rsidR="00845685" w:rsidRPr="00EA5F54" w:rsidRDefault="00845685" w:rsidP="00845685">
      <w:pPr>
        <w:pStyle w:val="NormalWeb"/>
        <w:shd w:val="clear" w:color="auto" w:fill="FFFFFF"/>
        <w:ind w:firstLine="720"/>
        <w:rPr>
          <w:color w:val="201F1E"/>
          <w:shd w:val="clear" w:color="auto" w:fill="FFFFFF"/>
        </w:rPr>
      </w:pPr>
      <w:r w:rsidRPr="00EA5F54">
        <w:rPr>
          <w:color w:val="201F1E"/>
          <w:shd w:val="clear" w:color="auto" w:fill="FFFFFF"/>
        </w:rPr>
        <w:t>&lt;/head&gt;</w:t>
      </w:r>
    </w:p>
    <w:p w14:paraId="2A2A1A6E" w14:textId="77777777" w:rsidR="00845685" w:rsidRPr="00EA5F54" w:rsidRDefault="00845685" w:rsidP="006E6E15">
      <w:pPr>
        <w:pStyle w:val="NormalWeb"/>
        <w:shd w:val="clear" w:color="auto" w:fill="FFFFFF"/>
        <w:ind w:firstLine="720"/>
        <w:rPr>
          <w:color w:val="201F1E"/>
          <w:sz w:val="23"/>
          <w:szCs w:val="23"/>
        </w:rPr>
      </w:pPr>
    </w:p>
    <w:p w14:paraId="62A30944" w14:textId="77777777" w:rsidR="006E6E15" w:rsidRDefault="006E6E15" w:rsidP="006E6E15">
      <w:pPr>
        <w:pStyle w:val="NormalWeb"/>
        <w:shd w:val="clear" w:color="auto" w:fill="FFFFFF"/>
        <w:rPr>
          <w:rFonts w:ascii="Segoe UI" w:hAnsi="Segoe UI" w:cs="Segoe UI"/>
          <w:color w:val="201F1E"/>
          <w:sz w:val="23"/>
          <w:szCs w:val="23"/>
          <w:shd w:val="clear" w:color="auto" w:fill="FFFFFF"/>
        </w:rPr>
      </w:pPr>
    </w:p>
    <w:p w14:paraId="394F62A4" w14:textId="77777777" w:rsidR="00E75C46" w:rsidRPr="00EA5F54" w:rsidRDefault="00E75C46" w:rsidP="00E75C46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54D86160" w14:textId="77777777" w:rsidR="00385704" w:rsidRPr="00EA5F54" w:rsidRDefault="00385704" w:rsidP="00385704">
      <w:pPr>
        <w:rPr>
          <w:rFonts w:ascii="Times New Roman" w:hAnsi="Times New Roman" w:cs="Times New Roman"/>
          <w:sz w:val="24"/>
          <w:szCs w:val="24"/>
        </w:rPr>
      </w:pPr>
      <w:r w:rsidRPr="00EA5F54">
        <w:rPr>
          <w:rFonts w:ascii="Times New Roman" w:hAnsi="Times New Roman" w:cs="Times New Roman"/>
          <w:sz w:val="24"/>
          <w:szCs w:val="24"/>
        </w:rPr>
        <w:t>In our implementation of the code, paragraphs in HT</w:t>
      </w:r>
      <w:r w:rsidR="00A92B8E" w:rsidRPr="00EA5F54">
        <w:rPr>
          <w:rFonts w:ascii="Times New Roman" w:hAnsi="Times New Roman" w:cs="Times New Roman"/>
          <w:sz w:val="24"/>
          <w:szCs w:val="24"/>
        </w:rPr>
        <w:t>ML are set using a &lt;p&gt; tag &lt;/p</w:t>
      </w:r>
      <w:r w:rsidRPr="00EA5F54">
        <w:rPr>
          <w:rFonts w:ascii="Times New Roman" w:hAnsi="Times New Roman" w:cs="Times New Roman"/>
          <w:sz w:val="24"/>
          <w:szCs w:val="24"/>
        </w:rPr>
        <w:t>&gt;</w:t>
      </w:r>
      <w:r w:rsidR="00D74634" w:rsidRPr="00EA5F54">
        <w:rPr>
          <w:rFonts w:ascii="Times New Roman" w:hAnsi="Times New Roman" w:cs="Times New Roman"/>
          <w:sz w:val="24"/>
          <w:szCs w:val="24"/>
        </w:rPr>
        <w:t xml:space="preserve">. </w:t>
      </w:r>
      <w:r w:rsidR="00565A70" w:rsidRPr="00EA5F54">
        <w:rPr>
          <w:rFonts w:ascii="Times New Roman" w:hAnsi="Times New Roman" w:cs="Times New Roman"/>
          <w:sz w:val="24"/>
          <w:szCs w:val="24"/>
        </w:rPr>
        <w:t xml:space="preserve">The text contents </w:t>
      </w:r>
      <w:r w:rsidR="00FE1387" w:rsidRPr="00EA5F54">
        <w:rPr>
          <w:rFonts w:ascii="Times New Roman" w:hAnsi="Times New Roman" w:cs="Times New Roman"/>
          <w:sz w:val="24"/>
          <w:szCs w:val="24"/>
        </w:rPr>
        <w:t xml:space="preserve">for the </w:t>
      </w:r>
      <w:r w:rsidR="00F50F72" w:rsidRPr="00EA5F54">
        <w:rPr>
          <w:rFonts w:ascii="Times New Roman" w:hAnsi="Times New Roman" w:cs="Times New Roman"/>
          <w:sz w:val="24"/>
          <w:szCs w:val="24"/>
        </w:rPr>
        <w:t>paragraph</w:t>
      </w:r>
      <w:r w:rsidR="00FE1387" w:rsidRPr="00EA5F54">
        <w:rPr>
          <w:rFonts w:ascii="Times New Roman" w:hAnsi="Times New Roman" w:cs="Times New Roman"/>
          <w:sz w:val="24"/>
          <w:szCs w:val="24"/>
        </w:rPr>
        <w:t xml:space="preserve"> are placed between the tags. </w:t>
      </w:r>
      <w:r w:rsidR="00683210" w:rsidRPr="00EA5F54">
        <w:rPr>
          <w:rFonts w:ascii="Times New Roman" w:hAnsi="Times New Roman" w:cs="Times New Roman"/>
          <w:sz w:val="24"/>
          <w:szCs w:val="24"/>
        </w:rPr>
        <w:t xml:space="preserve">Paragraphs </w:t>
      </w:r>
      <w:r w:rsidR="00ED24DE" w:rsidRPr="00EA5F54">
        <w:rPr>
          <w:rFonts w:ascii="Times New Roman" w:hAnsi="Times New Roman" w:cs="Times New Roman"/>
          <w:sz w:val="24"/>
          <w:szCs w:val="24"/>
        </w:rPr>
        <w:t xml:space="preserve">elements are used to format </w:t>
      </w:r>
      <w:r w:rsidR="00EB1674" w:rsidRPr="00EA5F54">
        <w:rPr>
          <w:rFonts w:ascii="Times New Roman" w:hAnsi="Times New Roman" w:cs="Times New Roman"/>
          <w:sz w:val="24"/>
          <w:szCs w:val="24"/>
        </w:rPr>
        <w:t>many</w:t>
      </w:r>
      <w:r w:rsidR="00ED24DE" w:rsidRPr="00EA5F54">
        <w:rPr>
          <w:rFonts w:ascii="Times New Roman" w:hAnsi="Times New Roman" w:cs="Times New Roman"/>
          <w:sz w:val="24"/>
          <w:szCs w:val="24"/>
        </w:rPr>
        <w:t xml:space="preserve"> of the texts that are longer than one sentence.</w:t>
      </w:r>
    </w:p>
    <w:p w14:paraId="0C1C949E" w14:textId="77777777" w:rsidR="00364081" w:rsidRPr="00EA5F54" w:rsidRDefault="00364081" w:rsidP="00385704">
      <w:pPr>
        <w:rPr>
          <w:rFonts w:ascii="Times New Roman" w:hAnsi="Times New Roman" w:cs="Times New Roman"/>
          <w:sz w:val="24"/>
          <w:szCs w:val="24"/>
        </w:rPr>
      </w:pPr>
      <w:r w:rsidRPr="00EA5F54">
        <w:rPr>
          <w:rFonts w:ascii="Times New Roman" w:hAnsi="Times New Roman" w:cs="Times New Roman"/>
          <w:sz w:val="24"/>
          <w:szCs w:val="24"/>
        </w:rPr>
        <w:t>Example of paragraph implementation is:</w:t>
      </w:r>
    </w:p>
    <w:p w14:paraId="3F7E24BA" w14:textId="77777777" w:rsidR="00364081" w:rsidRPr="00EA5F54" w:rsidRDefault="00364081" w:rsidP="00364081">
      <w:pPr>
        <w:ind w:firstLine="720"/>
        <w:rPr>
          <w:rFonts w:ascii="Times New Roman" w:hAnsi="Times New Roman" w:cs="Times New Roman"/>
          <w:i/>
          <w:sz w:val="24"/>
          <w:szCs w:val="24"/>
        </w:rPr>
      </w:pPr>
      <w:r w:rsidRPr="00EA5F54">
        <w:rPr>
          <w:rFonts w:ascii="Times New Roman" w:hAnsi="Times New Roman" w:cs="Times New Roman"/>
          <w:i/>
          <w:sz w:val="24"/>
          <w:szCs w:val="24"/>
        </w:rPr>
        <w:t>&lt;p&gt;</w:t>
      </w:r>
      <w:r w:rsidR="004473DC" w:rsidRPr="00EA5F54">
        <w:rPr>
          <w:rFonts w:ascii="Times New Roman" w:hAnsi="Times New Roman" w:cs="Times New Roman"/>
          <w:sz w:val="24"/>
          <w:szCs w:val="24"/>
        </w:rPr>
        <w:t>this</w:t>
      </w:r>
      <w:r w:rsidRPr="00EA5F54">
        <w:rPr>
          <w:rFonts w:ascii="Times New Roman" w:hAnsi="Times New Roman" w:cs="Times New Roman"/>
          <w:sz w:val="24"/>
          <w:szCs w:val="24"/>
        </w:rPr>
        <w:t xml:space="preserve"> is a paragraph</w:t>
      </w:r>
      <w:r w:rsidRPr="00EA5F54">
        <w:rPr>
          <w:rFonts w:ascii="Times New Roman" w:hAnsi="Times New Roman" w:cs="Times New Roman"/>
          <w:i/>
          <w:sz w:val="24"/>
          <w:szCs w:val="24"/>
        </w:rPr>
        <w:t>&lt;/p&gt;</w:t>
      </w:r>
    </w:p>
    <w:p w14:paraId="6553B74E" w14:textId="36E71BE0" w:rsidR="002E0367" w:rsidRPr="00EA5F54" w:rsidRDefault="000C0AAA" w:rsidP="002E0367">
      <w:pPr>
        <w:rPr>
          <w:rFonts w:ascii="Times New Roman" w:hAnsi="Times New Roman" w:cs="Times New Roman"/>
          <w:sz w:val="24"/>
          <w:szCs w:val="24"/>
        </w:rPr>
      </w:pPr>
      <w:r w:rsidRPr="00EA5F54">
        <w:rPr>
          <w:rFonts w:ascii="Times New Roman" w:hAnsi="Times New Roman" w:cs="Times New Roman"/>
          <w:sz w:val="24"/>
          <w:szCs w:val="24"/>
        </w:rPr>
        <w:t>The s</w:t>
      </w:r>
      <w:r w:rsidR="002E0367" w:rsidRPr="00EA5F54">
        <w:rPr>
          <w:rFonts w:ascii="Times New Roman" w:hAnsi="Times New Roman" w:cs="Times New Roman"/>
          <w:sz w:val="24"/>
          <w:szCs w:val="24"/>
        </w:rPr>
        <w:t>nippet of the code</w:t>
      </w:r>
      <w:r w:rsidR="00813418" w:rsidRPr="00EA5F54">
        <w:rPr>
          <w:rFonts w:ascii="Times New Roman" w:hAnsi="Times New Roman" w:cs="Times New Roman"/>
          <w:sz w:val="24"/>
          <w:szCs w:val="24"/>
        </w:rPr>
        <w:t>:</w:t>
      </w:r>
    </w:p>
    <w:p w14:paraId="57AC0CF7" w14:textId="77777777" w:rsidR="00E42E47" w:rsidRPr="00EA5F54" w:rsidRDefault="002E0367" w:rsidP="00E42E47">
      <w:pPr>
        <w:rPr>
          <w:rFonts w:ascii="Times New Roman" w:hAnsi="Times New Roman" w:cs="Times New Roman"/>
          <w:sz w:val="24"/>
          <w:szCs w:val="24"/>
        </w:rPr>
      </w:pPr>
      <w:r w:rsidRPr="00EA5F54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12C1EC9" wp14:editId="24A5D57F">
            <wp:extent cx="5943600" cy="5372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7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A5391" w14:textId="77777777" w:rsidR="004313EF" w:rsidRPr="00EA5F54" w:rsidRDefault="004313EF" w:rsidP="004313EF">
      <w:pPr>
        <w:rPr>
          <w:rFonts w:ascii="Times New Roman" w:hAnsi="Times New Roman" w:cs="Times New Roman"/>
          <w:sz w:val="24"/>
          <w:szCs w:val="24"/>
        </w:rPr>
      </w:pPr>
    </w:p>
    <w:p w14:paraId="1C373B4E" w14:textId="0DEAEF83" w:rsidR="000C0AAA" w:rsidRPr="00EA5F54" w:rsidRDefault="002E0367" w:rsidP="00385704">
      <w:pPr>
        <w:rPr>
          <w:rFonts w:ascii="Times New Roman" w:hAnsi="Times New Roman" w:cs="Times New Roman"/>
          <w:sz w:val="24"/>
          <w:szCs w:val="24"/>
        </w:rPr>
      </w:pPr>
      <w:r w:rsidRPr="00EA5F54">
        <w:rPr>
          <w:rFonts w:ascii="Times New Roman" w:hAnsi="Times New Roman" w:cs="Times New Roman"/>
          <w:sz w:val="24"/>
          <w:szCs w:val="24"/>
        </w:rPr>
        <w:t>The output of the code above is as shown below:</w:t>
      </w:r>
    </w:p>
    <w:p w14:paraId="27AC12A5" w14:textId="77777777" w:rsidR="002E0367" w:rsidRPr="00EA5F54" w:rsidRDefault="00BA2F48" w:rsidP="00385704">
      <w:pPr>
        <w:rPr>
          <w:rFonts w:ascii="Times New Roman" w:hAnsi="Times New Roman" w:cs="Times New Roman"/>
          <w:sz w:val="24"/>
          <w:szCs w:val="24"/>
        </w:rPr>
      </w:pPr>
      <w:r w:rsidRPr="00EA5F5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8FC1FC3" wp14:editId="4B5B3F46">
            <wp:extent cx="5943600" cy="5232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3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5401B0" w14:textId="77777777" w:rsidR="00D246DA" w:rsidRPr="00EA5F54" w:rsidRDefault="00D246DA" w:rsidP="00385704">
      <w:pPr>
        <w:rPr>
          <w:rFonts w:ascii="Times New Roman" w:hAnsi="Times New Roman" w:cs="Times New Roman"/>
          <w:sz w:val="24"/>
          <w:szCs w:val="24"/>
        </w:rPr>
      </w:pPr>
    </w:p>
    <w:p w14:paraId="24D163D4" w14:textId="77777777" w:rsidR="00D246DA" w:rsidRPr="00EA5F54" w:rsidRDefault="00D246DA" w:rsidP="00385704">
      <w:pPr>
        <w:rPr>
          <w:rFonts w:ascii="Times New Roman" w:hAnsi="Times New Roman" w:cs="Times New Roman"/>
          <w:sz w:val="24"/>
          <w:szCs w:val="24"/>
        </w:rPr>
      </w:pPr>
    </w:p>
    <w:p w14:paraId="0FEF79E9" w14:textId="77777777" w:rsidR="00BA2F48" w:rsidRPr="00EA5F54" w:rsidRDefault="00173EBB" w:rsidP="00173EB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A5F54">
        <w:rPr>
          <w:rFonts w:ascii="Times New Roman" w:hAnsi="Times New Roman" w:cs="Times New Roman"/>
          <w:sz w:val="24"/>
          <w:szCs w:val="24"/>
        </w:rPr>
        <w:t>Bullet points</w:t>
      </w:r>
    </w:p>
    <w:p w14:paraId="71249477" w14:textId="6969F310" w:rsidR="004E2766" w:rsidRPr="00EA5F54" w:rsidRDefault="00EC7058" w:rsidP="00172873">
      <w:pPr>
        <w:rPr>
          <w:rFonts w:ascii="Times New Roman" w:hAnsi="Times New Roman" w:cs="Times New Roman"/>
          <w:sz w:val="24"/>
          <w:szCs w:val="24"/>
        </w:rPr>
      </w:pPr>
      <w:r w:rsidRPr="00EA5F54">
        <w:rPr>
          <w:rFonts w:ascii="Times New Roman" w:hAnsi="Times New Roman" w:cs="Times New Roman"/>
          <w:sz w:val="24"/>
          <w:szCs w:val="24"/>
        </w:rPr>
        <w:t xml:space="preserve">This </w:t>
      </w:r>
      <w:r w:rsidR="006A5D8B" w:rsidRPr="00EA5F54">
        <w:rPr>
          <w:rFonts w:ascii="Times New Roman" w:hAnsi="Times New Roman" w:cs="Times New Roman"/>
          <w:sz w:val="24"/>
          <w:szCs w:val="24"/>
        </w:rPr>
        <w:t xml:space="preserve">is implemented as an unordered list in the </w:t>
      </w:r>
      <w:r w:rsidR="000C0AAA" w:rsidRPr="00EA5F54">
        <w:rPr>
          <w:rFonts w:ascii="Times New Roman" w:hAnsi="Times New Roman" w:cs="Times New Roman"/>
          <w:sz w:val="24"/>
          <w:szCs w:val="24"/>
        </w:rPr>
        <w:t>HTML</w:t>
      </w:r>
      <w:r w:rsidR="00CF29C4" w:rsidRPr="00EA5F54">
        <w:rPr>
          <w:rFonts w:ascii="Times New Roman" w:hAnsi="Times New Roman" w:cs="Times New Roman"/>
          <w:sz w:val="24"/>
          <w:szCs w:val="24"/>
        </w:rPr>
        <w:t xml:space="preserve"> web pages. The </w:t>
      </w:r>
      <w:r w:rsidR="00271DE4" w:rsidRPr="00EA5F54">
        <w:rPr>
          <w:rFonts w:ascii="Times New Roman" w:hAnsi="Times New Roman" w:cs="Times New Roman"/>
          <w:sz w:val="24"/>
          <w:szCs w:val="24"/>
        </w:rPr>
        <w:t xml:space="preserve">list of items in the element </w:t>
      </w:r>
      <w:r w:rsidR="000C0AAA" w:rsidRPr="00EA5F54">
        <w:rPr>
          <w:rFonts w:ascii="Times New Roman" w:hAnsi="Times New Roman" w:cs="Times New Roman"/>
          <w:sz w:val="24"/>
          <w:szCs w:val="24"/>
        </w:rPr>
        <w:t>is</w:t>
      </w:r>
      <w:r w:rsidR="00271DE4" w:rsidRPr="00EA5F54">
        <w:rPr>
          <w:rFonts w:ascii="Times New Roman" w:hAnsi="Times New Roman" w:cs="Times New Roman"/>
          <w:sz w:val="24"/>
          <w:szCs w:val="24"/>
        </w:rPr>
        <w:t xml:space="preserve"> bulleted. </w:t>
      </w:r>
      <w:r w:rsidR="00C718C7" w:rsidRPr="00EA5F54">
        <w:rPr>
          <w:rFonts w:ascii="Times New Roman" w:hAnsi="Times New Roman" w:cs="Times New Roman"/>
          <w:sz w:val="24"/>
          <w:szCs w:val="24"/>
        </w:rPr>
        <w:t xml:space="preserve">The </w:t>
      </w:r>
      <w:r w:rsidR="000C0AAA" w:rsidRPr="00EA5F54">
        <w:rPr>
          <w:rFonts w:ascii="Times New Roman" w:hAnsi="Times New Roman" w:cs="Times New Roman"/>
          <w:sz w:val="24"/>
          <w:szCs w:val="24"/>
        </w:rPr>
        <w:t>primary</w:t>
      </w:r>
      <w:r w:rsidR="00C718C7" w:rsidRPr="00EA5F54">
        <w:rPr>
          <w:rFonts w:ascii="Times New Roman" w:hAnsi="Times New Roman" w:cs="Times New Roman"/>
          <w:sz w:val="24"/>
          <w:szCs w:val="24"/>
        </w:rPr>
        <w:t xml:space="preserve"> tag for the bulleted list is &lt;</w:t>
      </w:r>
      <w:proofErr w:type="spellStart"/>
      <w:r w:rsidR="00C718C7" w:rsidRPr="00EA5F54">
        <w:rPr>
          <w:rFonts w:ascii="Times New Roman" w:hAnsi="Times New Roman" w:cs="Times New Roman"/>
          <w:sz w:val="24"/>
          <w:szCs w:val="24"/>
        </w:rPr>
        <w:t>ol</w:t>
      </w:r>
      <w:proofErr w:type="spellEnd"/>
      <w:r w:rsidR="00C718C7" w:rsidRPr="00EA5F54">
        <w:rPr>
          <w:rFonts w:ascii="Times New Roman" w:hAnsi="Times New Roman" w:cs="Times New Roman"/>
          <w:sz w:val="24"/>
          <w:szCs w:val="24"/>
        </w:rPr>
        <w:t>&gt;</w:t>
      </w:r>
      <w:r w:rsidR="000C0AAA" w:rsidRPr="00EA5F54">
        <w:rPr>
          <w:rFonts w:ascii="Times New Roman" w:hAnsi="Times New Roman" w:cs="Times New Roman"/>
          <w:sz w:val="24"/>
          <w:szCs w:val="24"/>
        </w:rPr>
        <w:t>,</w:t>
      </w:r>
      <w:r w:rsidR="00C718C7" w:rsidRPr="00EA5F54">
        <w:rPr>
          <w:rFonts w:ascii="Times New Roman" w:hAnsi="Times New Roman" w:cs="Times New Roman"/>
          <w:sz w:val="24"/>
          <w:szCs w:val="24"/>
        </w:rPr>
        <w:t xml:space="preserve"> and the individual </w:t>
      </w:r>
      <w:r w:rsidR="009C1EA1" w:rsidRPr="00EA5F54">
        <w:rPr>
          <w:rFonts w:ascii="Times New Roman" w:hAnsi="Times New Roman" w:cs="Times New Roman"/>
          <w:sz w:val="24"/>
          <w:szCs w:val="24"/>
        </w:rPr>
        <w:t>items are implemented using</w:t>
      </w:r>
      <w:r w:rsidR="000C0AAA" w:rsidRPr="00EA5F54">
        <w:rPr>
          <w:rFonts w:ascii="Times New Roman" w:hAnsi="Times New Roman" w:cs="Times New Roman"/>
          <w:sz w:val="24"/>
          <w:szCs w:val="24"/>
        </w:rPr>
        <w:t xml:space="preserve"> the </w:t>
      </w:r>
      <w:r w:rsidR="009C1EA1" w:rsidRPr="00EA5F54">
        <w:rPr>
          <w:rFonts w:ascii="Times New Roman" w:hAnsi="Times New Roman" w:cs="Times New Roman"/>
          <w:sz w:val="24"/>
          <w:szCs w:val="24"/>
        </w:rPr>
        <w:t xml:space="preserve">&lt;li&gt; tag. </w:t>
      </w:r>
    </w:p>
    <w:p w14:paraId="23609B9C" w14:textId="77777777" w:rsidR="00C308C7" w:rsidRPr="00EA5F54" w:rsidRDefault="00C308C7" w:rsidP="00172873">
      <w:pPr>
        <w:rPr>
          <w:rFonts w:ascii="Times New Roman" w:hAnsi="Times New Roman" w:cs="Times New Roman"/>
          <w:sz w:val="24"/>
          <w:szCs w:val="24"/>
        </w:rPr>
      </w:pPr>
      <w:r w:rsidRPr="00EA5F54">
        <w:rPr>
          <w:rFonts w:ascii="Times New Roman" w:hAnsi="Times New Roman" w:cs="Times New Roman"/>
          <w:sz w:val="24"/>
          <w:szCs w:val="24"/>
        </w:rPr>
        <w:t>This has been coded as shown below:</w:t>
      </w:r>
    </w:p>
    <w:p w14:paraId="4C3E653F" w14:textId="77777777" w:rsidR="00172873" w:rsidRPr="00EA5F54" w:rsidRDefault="004E2766" w:rsidP="00172873">
      <w:pPr>
        <w:rPr>
          <w:rFonts w:ascii="Times New Roman" w:hAnsi="Times New Roman" w:cs="Times New Roman"/>
          <w:sz w:val="24"/>
          <w:szCs w:val="24"/>
        </w:rPr>
      </w:pPr>
      <w:r w:rsidRPr="00EA5F5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6974C8E" wp14:editId="75609B2E">
            <wp:extent cx="3258005" cy="97168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58005" cy="971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71DE4" w:rsidRPr="00EA5F5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0BEF6DC" w14:textId="77777777" w:rsidR="00023EBD" w:rsidRPr="00EA5F54" w:rsidRDefault="00023EBD" w:rsidP="00385704">
      <w:pPr>
        <w:rPr>
          <w:rFonts w:ascii="Times New Roman" w:hAnsi="Times New Roman" w:cs="Times New Roman"/>
          <w:sz w:val="24"/>
          <w:szCs w:val="24"/>
        </w:rPr>
      </w:pPr>
    </w:p>
    <w:p w14:paraId="091108A7" w14:textId="77777777" w:rsidR="00023EBD" w:rsidRPr="00EA5F54" w:rsidRDefault="00A76016" w:rsidP="00385704">
      <w:pPr>
        <w:rPr>
          <w:rFonts w:ascii="Times New Roman" w:hAnsi="Times New Roman" w:cs="Times New Roman"/>
          <w:sz w:val="24"/>
          <w:szCs w:val="24"/>
        </w:rPr>
      </w:pPr>
      <w:r w:rsidRPr="00EA5F54">
        <w:rPr>
          <w:rFonts w:ascii="Times New Roman" w:hAnsi="Times New Roman" w:cs="Times New Roman"/>
          <w:sz w:val="24"/>
          <w:szCs w:val="24"/>
        </w:rPr>
        <w:t>The output is as follows:</w:t>
      </w:r>
    </w:p>
    <w:p w14:paraId="6D85A104" w14:textId="77777777" w:rsidR="00195D85" w:rsidRPr="00EA5F54" w:rsidRDefault="00195D85" w:rsidP="00385704">
      <w:pPr>
        <w:rPr>
          <w:rFonts w:ascii="Times New Roman" w:hAnsi="Times New Roman" w:cs="Times New Roman"/>
          <w:sz w:val="24"/>
          <w:szCs w:val="24"/>
        </w:rPr>
      </w:pPr>
      <w:r w:rsidRPr="00EA5F5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62E2B60" wp14:editId="0442B880">
            <wp:extent cx="2448267" cy="121937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48267" cy="1219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F190E" w14:textId="77777777" w:rsidR="00195D85" w:rsidRPr="00EA5F54" w:rsidRDefault="001C035D" w:rsidP="00195D8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A5F54">
        <w:rPr>
          <w:rFonts w:ascii="Times New Roman" w:hAnsi="Times New Roman" w:cs="Times New Roman"/>
          <w:sz w:val="24"/>
          <w:szCs w:val="24"/>
        </w:rPr>
        <w:t>Numbered bullet points</w:t>
      </w:r>
    </w:p>
    <w:p w14:paraId="38F0F8A4" w14:textId="7F8BE4B6" w:rsidR="00173240" w:rsidRPr="00EA5F54" w:rsidRDefault="00641B52" w:rsidP="00173240">
      <w:pPr>
        <w:rPr>
          <w:rFonts w:ascii="Times New Roman" w:hAnsi="Times New Roman" w:cs="Times New Roman"/>
          <w:sz w:val="24"/>
          <w:szCs w:val="24"/>
        </w:rPr>
      </w:pPr>
      <w:r w:rsidRPr="00EA5F54">
        <w:rPr>
          <w:rFonts w:ascii="Times New Roman" w:hAnsi="Times New Roman" w:cs="Times New Roman"/>
          <w:sz w:val="24"/>
          <w:szCs w:val="24"/>
        </w:rPr>
        <w:t xml:space="preserve">The numbered bullet points are coded in HTML </w:t>
      </w:r>
      <w:r w:rsidR="00362C9C" w:rsidRPr="00EA5F54">
        <w:rPr>
          <w:rFonts w:ascii="Times New Roman" w:hAnsi="Times New Roman" w:cs="Times New Roman"/>
          <w:sz w:val="24"/>
          <w:szCs w:val="24"/>
        </w:rPr>
        <w:t>in the same wa</w:t>
      </w:r>
      <w:r w:rsidR="00D30E19" w:rsidRPr="00EA5F54">
        <w:rPr>
          <w:rFonts w:ascii="Times New Roman" w:hAnsi="Times New Roman" w:cs="Times New Roman"/>
          <w:sz w:val="24"/>
          <w:szCs w:val="24"/>
        </w:rPr>
        <w:t xml:space="preserve">y as the bulleted list above except </w:t>
      </w:r>
      <w:r w:rsidR="00881FC8" w:rsidRPr="00EA5F54">
        <w:rPr>
          <w:rFonts w:ascii="Times New Roman" w:hAnsi="Times New Roman" w:cs="Times New Roman"/>
          <w:sz w:val="24"/>
          <w:szCs w:val="24"/>
        </w:rPr>
        <w:t>for the &lt;ul&gt; tag</w:t>
      </w:r>
      <w:r w:rsidR="000C0AAA" w:rsidRPr="00EA5F54">
        <w:rPr>
          <w:rFonts w:ascii="Times New Roman" w:hAnsi="Times New Roman" w:cs="Times New Roman"/>
          <w:sz w:val="24"/>
          <w:szCs w:val="24"/>
        </w:rPr>
        <w:t>,</w:t>
      </w:r>
      <w:r w:rsidR="00881FC8" w:rsidRPr="00EA5F54">
        <w:rPr>
          <w:rFonts w:ascii="Times New Roman" w:hAnsi="Times New Roman" w:cs="Times New Roman"/>
          <w:sz w:val="24"/>
          <w:szCs w:val="24"/>
        </w:rPr>
        <w:t xml:space="preserve"> which tells the web page to number the list.</w:t>
      </w:r>
      <w:r w:rsidR="00980967" w:rsidRPr="00EA5F54">
        <w:rPr>
          <w:rFonts w:ascii="Times New Roman" w:hAnsi="Times New Roman" w:cs="Times New Roman"/>
          <w:sz w:val="24"/>
          <w:szCs w:val="24"/>
        </w:rPr>
        <w:t xml:space="preserve"> The ordered list </w:t>
      </w:r>
      <w:r w:rsidR="003C1D34" w:rsidRPr="00EA5F54">
        <w:rPr>
          <w:rFonts w:ascii="Times New Roman" w:hAnsi="Times New Roman" w:cs="Times New Roman"/>
          <w:sz w:val="24"/>
          <w:szCs w:val="24"/>
        </w:rPr>
        <w:t xml:space="preserve">displays items in the list in numerical order. Additionally, </w:t>
      </w:r>
      <w:r w:rsidR="00411899" w:rsidRPr="00EA5F54">
        <w:rPr>
          <w:rFonts w:ascii="Times New Roman" w:hAnsi="Times New Roman" w:cs="Times New Roman"/>
          <w:sz w:val="24"/>
          <w:szCs w:val="24"/>
        </w:rPr>
        <w:t xml:space="preserve">the numbered list can be customized to be alphabetical or roman </w:t>
      </w:r>
      <w:r w:rsidR="001D4025" w:rsidRPr="00EA5F54">
        <w:rPr>
          <w:rFonts w:ascii="Times New Roman" w:hAnsi="Times New Roman" w:cs="Times New Roman"/>
          <w:sz w:val="24"/>
          <w:szCs w:val="24"/>
        </w:rPr>
        <w:t>numerical</w:t>
      </w:r>
      <w:r w:rsidR="00D107C7" w:rsidRPr="00EA5F54">
        <w:rPr>
          <w:rFonts w:ascii="Times New Roman" w:hAnsi="Times New Roman" w:cs="Times New Roman"/>
          <w:sz w:val="24"/>
          <w:szCs w:val="24"/>
        </w:rPr>
        <w:t xml:space="preserve"> using ‘’type</w:t>
      </w:r>
      <w:r w:rsidR="00411899" w:rsidRPr="00EA5F54">
        <w:rPr>
          <w:rFonts w:ascii="Times New Roman" w:hAnsi="Times New Roman" w:cs="Times New Roman"/>
          <w:sz w:val="24"/>
          <w:szCs w:val="24"/>
        </w:rPr>
        <w:t>.</w:t>
      </w:r>
      <w:r w:rsidR="00D107C7" w:rsidRPr="00EA5F54">
        <w:rPr>
          <w:rFonts w:ascii="Times New Roman" w:hAnsi="Times New Roman" w:cs="Times New Roman"/>
          <w:sz w:val="24"/>
          <w:szCs w:val="24"/>
        </w:rPr>
        <w:t>’’</w:t>
      </w:r>
      <w:r w:rsidR="00411899" w:rsidRPr="00EA5F5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F7F7B28" w14:textId="77777777" w:rsidR="00912AED" w:rsidRPr="00EA5F54" w:rsidRDefault="00912AED" w:rsidP="00173240">
      <w:pPr>
        <w:rPr>
          <w:rFonts w:ascii="Times New Roman" w:hAnsi="Times New Roman" w:cs="Times New Roman"/>
          <w:sz w:val="24"/>
          <w:szCs w:val="24"/>
        </w:rPr>
      </w:pPr>
      <w:r w:rsidRPr="00EA5F54">
        <w:rPr>
          <w:rFonts w:ascii="Times New Roman" w:hAnsi="Times New Roman" w:cs="Times New Roman"/>
          <w:sz w:val="24"/>
          <w:szCs w:val="24"/>
        </w:rPr>
        <w:t>The code snippet is as shown below:</w:t>
      </w:r>
    </w:p>
    <w:p w14:paraId="28A45D43" w14:textId="77777777" w:rsidR="00912AED" w:rsidRPr="00EA5F54" w:rsidRDefault="00912AED" w:rsidP="00173240">
      <w:pPr>
        <w:rPr>
          <w:rFonts w:ascii="Times New Roman" w:hAnsi="Times New Roman" w:cs="Times New Roman"/>
          <w:sz w:val="24"/>
          <w:szCs w:val="24"/>
        </w:rPr>
      </w:pPr>
      <w:r w:rsidRPr="00EA5F54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EACC9F0" wp14:editId="15CBC1F3">
            <wp:extent cx="2886478" cy="981212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86478" cy="981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AA1DD" w14:textId="77777777" w:rsidR="00912AED" w:rsidRPr="00EA5F54" w:rsidRDefault="00912AED" w:rsidP="00173240">
      <w:pPr>
        <w:rPr>
          <w:rFonts w:ascii="Times New Roman" w:hAnsi="Times New Roman" w:cs="Times New Roman"/>
          <w:sz w:val="24"/>
          <w:szCs w:val="24"/>
        </w:rPr>
      </w:pPr>
      <w:r w:rsidRPr="00EA5F54">
        <w:rPr>
          <w:rFonts w:ascii="Times New Roman" w:hAnsi="Times New Roman" w:cs="Times New Roman"/>
          <w:sz w:val="24"/>
          <w:szCs w:val="24"/>
        </w:rPr>
        <w:t>The output is shown below:</w:t>
      </w:r>
    </w:p>
    <w:p w14:paraId="7B4082E8" w14:textId="77777777" w:rsidR="00B42028" w:rsidRPr="00EA5F54" w:rsidRDefault="00B42028" w:rsidP="00173240">
      <w:pPr>
        <w:rPr>
          <w:rFonts w:ascii="Times New Roman" w:hAnsi="Times New Roman" w:cs="Times New Roman"/>
          <w:sz w:val="24"/>
          <w:szCs w:val="24"/>
        </w:rPr>
      </w:pPr>
      <w:r w:rsidRPr="00EA5F5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4DC3EE0" wp14:editId="5064E8AC">
            <wp:extent cx="1933845" cy="1047896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933845" cy="1047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B067F" w14:textId="77777777" w:rsidR="006E0007" w:rsidRPr="00EA5F54" w:rsidRDefault="006E0007" w:rsidP="00173240">
      <w:pPr>
        <w:rPr>
          <w:rFonts w:ascii="Times New Roman" w:hAnsi="Times New Roman" w:cs="Times New Roman"/>
          <w:sz w:val="24"/>
          <w:szCs w:val="24"/>
        </w:rPr>
      </w:pPr>
    </w:p>
    <w:p w14:paraId="77653F07" w14:textId="77777777" w:rsidR="006E0007" w:rsidRPr="00EA5F54" w:rsidRDefault="00D3140A" w:rsidP="006E000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A5F54">
        <w:rPr>
          <w:rFonts w:ascii="Times New Roman" w:hAnsi="Times New Roman" w:cs="Times New Roman"/>
          <w:sz w:val="24"/>
          <w:szCs w:val="24"/>
        </w:rPr>
        <w:t>Data table</w:t>
      </w:r>
    </w:p>
    <w:p w14:paraId="022FEA5B" w14:textId="77777777" w:rsidR="00D3140A" w:rsidRPr="00EA5F54" w:rsidRDefault="00AD20BA" w:rsidP="00D3140A">
      <w:pPr>
        <w:rPr>
          <w:rFonts w:ascii="Times New Roman" w:hAnsi="Times New Roman" w:cs="Times New Roman"/>
          <w:sz w:val="24"/>
          <w:szCs w:val="24"/>
        </w:rPr>
      </w:pPr>
      <w:r w:rsidRPr="00EA5F54">
        <w:rPr>
          <w:rFonts w:ascii="Times New Roman" w:hAnsi="Times New Roman" w:cs="Times New Roman"/>
          <w:sz w:val="24"/>
          <w:szCs w:val="24"/>
        </w:rPr>
        <w:t xml:space="preserve">The </w:t>
      </w:r>
      <w:r w:rsidR="007632A4" w:rsidRPr="00EA5F54">
        <w:rPr>
          <w:rFonts w:ascii="Times New Roman" w:hAnsi="Times New Roman" w:cs="Times New Roman"/>
          <w:sz w:val="24"/>
          <w:szCs w:val="24"/>
        </w:rPr>
        <w:t xml:space="preserve">html web page implementation of a table </w:t>
      </w:r>
      <w:r w:rsidR="000349EF" w:rsidRPr="00EA5F54">
        <w:rPr>
          <w:rFonts w:ascii="Times New Roman" w:hAnsi="Times New Roman" w:cs="Times New Roman"/>
          <w:sz w:val="24"/>
          <w:szCs w:val="24"/>
        </w:rPr>
        <w:t>is by using &lt;table&gt; tag.</w:t>
      </w:r>
      <w:r w:rsidR="007F7355" w:rsidRPr="00EA5F54">
        <w:rPr>
          <w:rFonts w:ascii="Times New Roman" w:hAnsi="Times New Roman" w:cs="Times New Roman"/>
          <w:sz w:val="24"/>
          <w:szCs w:val="24"/>
        </w:rPr>
        <w:t xml:space="preserve"> It shows data in a tabular manner of rows and columns. </w:t>
      </w:r>
      <w:r w:rsidR="000349EF" w:rsidRPr="00EA5F54">
        <w:rPr>
          <w:rFonts w:ascii="Times New Roman" w:hAnsi="Times New Roman" w:cs="Times New Roman"/>
          <w:sz w:val="24"/>
          <w:szCs w:val="24"/>
        </w:rPr>
        <w:t xml:space="preserve"> </w:t>
      </w:r>
      <w:r w:rsidR="004864AB" w:rsidRPr="00EA5F54">
        <w:rPr>
          <w:rFonts w:ascii="Times New Roman" w:hAnsi="Times New Roman" w:cs="Times New Roman"/>
          <w:sz w:val="24"/>
          <w:szCs w:val="24"/>
        </w:rPr>
        <w:t xml:space="preserve">The &lt;table&gt; tags </w:t>
      </w:r>
      <w:proofErr w:type="gramStart"/>
      <w:r w:rsidR="004864AB" w:rsidRPr="00EA5F54">
        <w:rPr>
          <w:rFonts w:ascii="Times New Roman" w:hAnsi="Times New Roman" w:cs="Times New Roman"/>
          <w:sz w:val="24"/>
          <w:szCs w:val="24"/>
        </w:rPr>
        <w:t>is</w:t>
      </w:r>
      <w:proofErr w:type="gramEnd"/>
      <w:r w:rsidR="004864AB" w:rsidRPr="00EA5F54">
        <w:rPr>
          <w:rFonts w:ascii="Times New Roman" w:hAnsi="Times New Roman" w:cs="Times New Roman"/>
          <w:sz w:val="24"/>
          <w:szCs w:val="24"/>
        </w:rPr>
        <w:t xml:space="preserve"> used with element tags </w:t>
      </w:r>
      <w:r w:rsidR="00712157" w:rsidRPr="00EA5F54">
        <w:rPr>
          <w:rFonts w:ascii="Times New Roman" w:hAnsi="Times New Roman" w:cs="Times New Roman"/>
          <w:sz w:val="24"/>
          <w:szCs w:val="24"/>
        </w:rPr>
        <w:t>of &lt;</w:t>
      </w:r>
      <w:proofErr w:type="spellStart"/>
      <w:r w:rsidR="00712157" w:rsidRPr="00EA5F54">
        <w:rPr>
          <w:rFonts w:ascii="Times New Roman" w:hAnsi="Times New Roman" w:cs="Times New Roman"/>
          <w:sz w:val="24"/>
          <w:szCs w:val="24"/>
        </w:rPr>
        <w:t>th</w:t>
      </w:r>
      <w:proofErr w:type="spellEnd"/>
      <w:r w:rsidR="00712157" w:rsidRPr="00EA5F54">
        <w:rPr>
          <w:rFonts w:ascii="Times New Roman" w:hAnsi="Times New Roman" w:cs="Times New Roman"/>
          <w:sz w:val="24"/>
          <w:szCs w:val="24"/>
        </w:rPr>
        <w:t>&gt;, &lt;tr&gt;, &lt;td&gt;</w:t>
      </w:r>
      <w:r w:rsidR="00072597" w:rsidRPr="00EA5F54">
        <w:rPr>
          <w:rFonts w:ascii="Times New Roman" w:hAnsi="Times New Roman" w:cs="Times New Roman"/>
          <w:sz w:val="24"/>
          <w:szCs w:val="24"/>
        </w:rPr>
        <w:t xml:space="preserve">. </w:t>
      </w:r>
      <w:r w:rsidR="007F7355" w:rsidRPr="00EA5F54">
        <w:rPr>
          <w:rFonts w:ascii="Times New Roman" w:hAnsi="Times New Roman" w:cs="Times New Roman"/>
          <w:sz w:val="24"/>
          <w:szCs w:val="24"/>
        </w:rPr>
        <w:t xml:space="preserve"> </w:t>
      </w:r>
      <w:r w:rsidR="009C2A1C" w:rsidRPr="00EA5F54">
        <w:rPr>
          <w:rFonts w:ascii="Times New Roman" w:hAnsi="Times New Roman" w:cs="Times New Roman"/>
          <w:sz w:val="24"/>
          <w:szCs w:val="24"/>
        </w:rPr>
        <w:t>&lt;tr&gt; is</w:t>
      </w:r>
      <w:r w:rsidR="00D33AFB" w:rsidRPr="00EA5F54">
        <w:rPr>
          <w:rFonts w:ascii="Times New Roman" w:hAnsi="Times New Roman" w:cs="Times New Roman"/>
          <w:sz w:val="24"/>
          <w:szCs w:val="24"/>
        </w:rPr>
        <w:t xml:space="preserve"> used to represent a table row while the &lt;</w:t>
      </w:r>
      <w:proofErr w:type="spellStart"/>
      <w:r w:rsidR="00D33AFB" w:rsidRPr="00EA5F54">
        <w:rPr>
          <w:rFonts w:ascii="Times New Roman" w:hAnsi="Times New Roman" w:cs="Times New Roman"/>
          <w:sz w:val="24"/>
          <w:szCs w:val="24"/>
        </w:rPr>
        <w:t>th</w:t>
      </w:r>
      <w:proofErr w:type="spellEnd"/>
      <w:r w:rsidR="00D33AFB" w:rsidRPr="00EA5F54">
        <w:rPr>
          <w:rFonts w:ascii="Times New Roman" w:hAnsi="Times New Roman" w:cs="Times New Roman"/>
          <w:sz w:val="24"/>
          <w:szCs w:val="24"/>
        </w:rPr>
        <w:t xml:space="preserve">&gt; tag is </w:t>
      </w:r>
      <w:r w:rsidR="00667938" w:rsidRPr="00EA5F54">
        <w:rPr>
          <w:rFonts w:ascii="Times New Roman" w:hAnsi="Times New Roman" w:cs="Times New Roman"/>
          <w:sz w:val="24"/>
          <w:szCs w:val="24"/>
        </w:rPr>
        <w:t xml:space="preserve">a table header and the &lt;td&gt; table data. </w:t>
      </w:r>
      <w:r w:rsidR="00365DE4" w:rsidRPr="00EA5F54">
        <w:rPr>
          <w:rFonts w:ascii="Times New Roman" w:hAnsi="Times New Roman" w:cs="Times New Roman"/>
          <w:sz w:val="24"/>
          <w:szCs w:val="24"/>
        </w:rPr>
        <w:t>Table headers &lt;</w:t>
      </w:r>
      <w:proofErr w:type="spellStart"/>
      <w:r w:rsidR="00365DE4" w:rsidRPr="00EA5F54">
        <w:rPr>
          <w:rFonts w:ascii="Times New Roman" w:hAnsi="Times New Roman" w:cs="Times New Roman"/>
          <w:sz w:val="24"/>
          <w:szCs w:val="24"/>
        </w:rPr>
        <w:t>th</w:t>
      </w:r>
      <w:proofErr w:type="spellEnd"/>
      <w:r w:rsidR="00365DE4" w:rsidRPr="00EA5F54">
        <w:rPr>
          <w:rFonts w:ascii="Times New Roman" w:hAnsi="Times New Roman" w:cs="Times New Roman"/>
          <w:sz w:val="24"/>
          <w:szCs w:val="24"/>
        </w:rPr>
        <w:t xml:space="preserve">&gt; </w:t>
      </w:r>
      <w:r w:rsidR="00FD0014" w:rsidRPr="00EA5F54">
        <w:rPr>
          <w:rFonts w:ascii="Times New Roman" w:hAnsi="Times New Roman" w:cs="Times New Roman"/>
          <w:sz w:val="24"/>
          <w:szCs w:val="24"/>
        </w:rPr>
        <w:t xml:space="preserve">is placed between </w:t>
      </w:r>
      <w:r w:rsidR="002871C0" w:rsidRPr="00EA5F54">
        <w:rPr>
          <w:rFonts w:ascii="Times New Roman" w:hAnsi="Times New Roman" w:cs="Times New Roman"/>
          <w:sz w:val="24"/>
          <w:szCs w:val="24"/>
        </w:rPr>
        <w:t xml:space="preserve">the table rows &lt;tr&gt;. </w:t>
      </w:r>
    </w:p>
    <w:p w14:paraId="033E4D73" w14:textId="77777777" w:rsidR="00F83F6D" w:rsidRPr="00EA5F54" w:rsidRDefault="00F83F6D" w:rsidP="00D3140A">
      <w:pPr>
        <w:rPr>
          <w:rFonts w:ascii="Times New Roman" w:hAnsi="Times New Roman" w:cs="Times New Roman"/>
          <w:sz w:val="24"/>
          <w:szCs w:val="24"/>
        </w:rPr>
      </w:pPr>
      <w:r w:rsidRPr="00EA5F5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A3EEB65" wp14:editId="6AD96485">
            <wp:extent cx="5943600" cy="116649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66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DE496" w14:textId="77777777" w:rsidR="00F83F6D" w:rsidRPr="00EA5F54" w:rsidRDefault="00887A2F" w:rsidP="00D3140A">
      <w:pPr>
        <w:rPr>
          <w:rFonts w:ascii="Times New Roman" w:hAnsi="Times New Roman" w:cs="Times New Roman"/>
          <w:sz w:val="24"/>
          <w:szCs w:val="24"/>
        </w:rPr>
      </w:pPr>
      <w:r w:rsidRPr="00EA5F54">
        <w:rPr>
          <w:rFonts w:ascii="Times New Roman" w:hAnsi="Times New Roman" w:cs="Times New Roman"/>
          <w:sz w:val="24"/>
          <w:szCs w:val="24"/>
        </w:rPr>
        <w:t>The output of the code above:</w:t>
      </w:r>
    </w:p>
    <w:p w14:paraId="63A7149E" w14:textId="77777777" w:rsidR="00887A2F" w:rsidRPr="00EA5F54" w:rsidRDefault="00565E2A" w:rsidP="00D3140A">
      <w:pPr>
        <w:rPr>
          <w:rFonts w:ascii="Times New Roman" w:hAnsi="Times New Roman" w:cs="Times New Roman"/>
          <w:sz w:val="24"/>
          <w:szCs w:val="24"/>
        </w:rPr>
      </w:pPr>
      <w:r w:rsidRPr="00EA5F5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0F2328F" wp14:editId="568A75AF">
            <wp:extent cx="2715004" cy="1428949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15004" cy="1428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CEEA94" w14:textId="77777777" w:rsidR="00F85838" w:rsidRPr="00EA5F54" w:rsidRDefault="005D6B10" w:rsidP="0093217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A5F54">
        <w:rPr>
          <w:rFonts w:ascii="Times New Roman" w:hAnsi="Times New Roman" w:cs="Times New Roman"/>
          <w:sz w:val="24"/>
          <w:szCs w:val="24"/>
        </w:rPr>
        <w:t>Table of contents</w:t>
      </w:r>
    </w:p>
    <w:p w14:paraId="6C09F6B8" w14:textId="6F0D7335" w:rsidR="005D6B10" w:rsidRPr="00EA5F54" w:rsidRDefault="00843DEC" w:rsidP="005D6B10">
      <w:pPr>
        <w:rPr>
          <w:rFonts w:ascii="Times New Roman" w:hAnsi="Times New Roman" w:cs="Times New Roman"/>
          <w:sz w:val="24"/>
          <w:szCs w:val="24"/>
        </w:rPr>
      </w:pPr>
      <w:r w:rsidRPr="00EA5F54">
        <w:rPr>
          <w:rFonts w:ascii="Times New Roman" w:hAnsi="Times New Roman" w:cs="Times New Roman"/>
          <w:sz w:val="24"/>
          <w:szCs w:val="24"/>
        </w:rPr>
        <w:t xml:space="preserve">There is no </w:t>
      </w:r>
      <w:r w:rsidR="000C0AAA" w:rsidRPr="00EA5F54">
        <w:rPr>
          <w:rFonts w:ascii="Times New Roman" w:hAnsi="Times New Roman" w:cs="Times New Roman"/>
          <w:sz w:val="24"/>
          <w:szCs w:val="24"/>
        </w:rPr>
        <w:t>HTML</w:t>
      </w:r>
      <w:r w:rsidRPr="00EA5F54">
        <w:rPr>
          <w:rFonts w:ascii="Times New Roman" w:hAnsi="Times New Roman" w:cs="Times New Roman"/>
          <w:sz w:val="24"/>
          <w:szCs w:val="24"/>
        </w:rPr>
        <w:t xml:space="preserve"> </w:t>
      </w:r>
      <w:r w:rsidR="00E44FB4" w:rsidRPr="00EA5F54">
        <w:rPr>
          <w:rFonts w:ascii="Times New Roman" w:hAnsi="Times New Roman" w:cs="Times New Roman"/>
          <w:sz w:val="24"/>
          <w:szCs w:val="24"/>
        </w:rPr>
        <w:t xml:space="preserve">element that can </w:t>
      </w:r>
      <w:r w:rsidR="002F270D" w:rsidRPr="00EA5F54">
        <w:rPr>
          <w:rFonts w:ascii="Times New Roman" w:hAnsi="Times New Roman" w:cs="Times New Roman"/>
          <w:sz w:val="24"/>
          <w:szCs w:val="24"/>
        </w:rPr>
        <w:t>out rightly</w:t>
      </w:r>
      <w:r w:rsidR="00E44FB4" w:rsidRPr="00EA5F54">
        <w:rPr>
          <w:rFonts w:ascii="Times New Roman" w:hAnsi="Times New Roman" w:cs="Times New Roman"/>
          <w:sz w:val="24"/>
          <w:szCs w:val="24"/>
        </w:rPr>
        <w:t xml:space="preserve"> be used to code a table of contents as required. </w:t>
      </w:r>
      <w:r w:rsidR="004473DC" w:rsidRPr="00EA5F54">
        <w:rPr>
          <w:rFonts w:ascii="Times New Roman" w:hAnsi="Times New Roman" w:cs="Times New Roman"/>
          <w:sz w:val="24"/>
          <w:szCs w:val="24"/>
        </w:rPr>
        <w:t>Therefore,</w:t>
      </w:r>
      <w:r w:rsidR="00E44FB4" w:rsidRPr="00EA5F54">
        <w:rPr>
          <w:rFonts w:ascii="Times New Roman" w:hAnsi="Times New Roman" w:cs="Times New Roman"/>
          <w:sz w:val="24"/>
          <w:szCs w:val="24"/>
        </w:rPr>
        <w:t xml:space="preserve"> for us to implement the requirement</w:t>
      </w:r>
      <w:r w:rsidR="000C0AAA" w:rsidRPr="00EA5F54">
        <w:rPr>
          <w:rFonts w:ascii="Times New Roman" w:hAnsi="Times New Roman" w:cs="Times New Roman"/>
          <w:sz w:val="24"/>
          <w:szCs w:val="24"/>
        </w:rPr>
        <w:t>,</w:t>
      </w:r>
      <w:r w:rsidR="00E44FB4" w:rsidRPr="00EA5F54">
        <w:rPr>
          <w:rFonts w:ascii="Times New Roman" w:hAnsi="Times New Roman" w:cs="Times New Roman"/>
          <w:sz w:val="24"/>
          <w:szCs w:val="24"/>
        </w:rPr>
        <w:t xml:space="preserve"> we use a combination of </w:t>
      </w:r>
      <w:r w:rsidR="000C0AAA" w:rsidRPr="00EA5F54">
        <w:rPr>
          <w:rFonts w:ascii="Times New Roman" w:hAnsi="Times New Roman" w:cs="Times New Roman"/>
          <w:sz w:val="24"/>
          <w:szCs w:val="24"/>
        </w:rPr>
        <w:t>HTML</w:t>
      </w:r>
      <w:r w:rsidR="00E44FB4" w:rsidRPr="00EA5F54">
        <w:rPr>
          <w:rFonts w:ascii="Times New Roman" w:hAnsi="Times New Roman" w:cs="Times New Roman"/>
          <w:sz w:val="24"/>
          <w:szCs w:val="24"/>
        </w:rPr>
        <w:t xml:space="preserve"> tags and elements to achieve the</w:t>
      </w:r>
      <w:r w:rsidR="002F270D" w:rsidRPr="00EA5F54">
        <w:rPr>
          <w:rFonts w:ascii="Times New Roman" w:hAnsi="Times New Roman" w:cs="Times New Roman"/>
          <w:sz w:val="24"/>
          <w:szCs w:val="24"/>
        </w:rPr>
        <w:t xml:space="preserve"> desired content </w:t>
      </w:r>
      <w:r w:rsidR="000C0AAA" w:rsidRPr="00EA5F54">
        <w:rPr>
          <w:rFonts w:ascii="Times New Roman" w:hAnsi="Times New Roman" w:cs="Times New Roman"/>
          <w:sz w:val="24"/>
          <w:szCs w:val="24"/>
        </w:rPr>
        <w:t>o</w:t>
      </w:r>
      <w:r w:rsidR="002F270D" w:rsidRPr="00EA5F54">
        <w:rPr>
          <w:rFonts w:ascii="Times New Roman" w:hAnsi="Times New Roman" w:cs="Times New Roman"/>
          <w:sz w:val="24"/>
          <w:szCs w:val="24"/>
        </w:rPr>
        <w:t xml:space="preserve">n a web page. The first element needed is an unordered list to </w:t>
      </w:r>
      <w:r w:rsidR="006F4C0A" w:rsidRPr="00EA5F54">
        <w:rPr>
          <w:rFonts w:ascii="Times New Roman" w:hAnsi="Times New Roman" w:cs="Times New Roman"/>
          <w:sz w:val="24"/>
          <w:szCs w:val="24"/>
        </w:rPr>
        <w:t>accommodate</w:t>
      </w:r>
      <w:r w:rsidR="002F270D" w:rsidRPr="00EA5F54">
        <w:rPr>
          <w:rFonts w:ascii="Times New Roman" w:hAnsi="Times New Roman" w:cs="Times New Roman"/>
          <w:sz w:val="24"/>
          <w:szCs w:val="24"/>
        </w:rPr>
        <w:t xml:space="preserve"> the items of the table</w:t>
      </w:r>
      <w:r w:rsidR="000C0AAA" w:rsidRPr="00EA5F54">
        <w:rPr>
          <w:rFonts w:ascii="Times New Roman" w:hAnsi="Times New Roman" w:cs="Times New Roman"/>
          <w:sz w:val="24"/>
          <w:szCs w:val="24"/>
        </w:rPr>
        <w:t>;</w:t>
      </w:r>
      <w:r w:rsidR="00E44FB4" w:rsidRPr="00EA5F54">
        <w:rPr>
          <w:rFonts w:ascii="Times New Roman" w:hAnsi="Times New Roman" w:cs="Times New Roman"/>
          <w:sz w:val="24"/>
          <w:szCs w:val="24"/>
        </w:rPr>
        <w:t xml:space="preserve"> </w:t>
      </w:r>
      <w:r w:rsidR="0080016A" w:rsidRPr="00EA5F54">
        <w:rPr>
          <w:rFonts w:ascii="Times New Roman" w:hAnsi="Times New Roman" w:cs="Times New Roman"/>
          <w:sz w:val="24"/>
          <w:szCs w:val="24"/>
        </w:rPr>
        <w:t>using this</w:t>
      </w:r>
      <w:r w:rsidR="000C0AAA" w:rsidRPr="00EA5F54">
        <w:rPr>
          <w:rFonts w:ascii="Times New Roman" w:hAnsi="Times New Roman" w:cs="Times New Roman"/>
          <w:sz w:val="24"/>
          <w:szCs w:val="24"/>
        </w:rPr>
        <w:t>,</w:t>
      </w:r>
      <w:r w:rsidR="0080016A" w:rsidRPr="00EA5F54">
        <w:rPr>
          <w:rFonts w:ascii="Times New Roman" w:hAnsi="Times New Roman" w:cs="Times New Roman"/>
          <w:sz w:val="24"/>
          <w:szCs w:val="24"/>
        </w:rPr>
        <w:t xml:space="preserve"> we can specify our numbering without </w:t>
      </w:r>
      <w:r w:rsidR="0080016A" w:rsidRPr="00EA5F54">
        <w:rPr>
          <w:rFonts w:ascii="Times New Roman" w:hAnsi="Times New Roman" w:cs="Times New Roman"/>
          <w:sz w:val="24"/>
          <w:szCs w:val="24"/>
        </w:rPr>
        <w:lastRenderedPageBreak/>
        <w:t xml:space="preserve">relying on the </w:t>
      </w:r>
      <w:r w:rsidR="006F4C0A" w:rsidRPr="00EA5F54">
        <w:rPr>
          <w:rFonts w:ascii="Times New Roman" w:hAnsi="Times New Roman" w:cs="Times New Roman"/>
          <w:sz w:val="24"/>
          <w:szCs w:val="24"/>
        </w:rPr>
        <w:t>auto</w:t>
      </w:r>
      <w:r w:rsidR="000C0AAA" w:rsidRPr="00EA5F54">
        <w:rPr>
          <w:rFonts w:ascii="Times New Roman" w:hAnsi="Times New Roman" w:cs="Times New Roman"/>
          <w:sz w:val="24"/>
          <w:szCs w:val="24"/>
        </w:rPr>
        <w:t>-</w:t>
      </w:r>
      <w:r w:rsidR="006F4C0A" w:rsidRPr="00EA5F54">
        <w:rPr>
          <w:rFonts w:ascii="Times New Roman" w:hAnsi="Times New Roman" w:cs="Times New Roman"/>
          <w:sz w:val="24"/>
          <w:szCs w:val="24"/>
        </w:rPr>
        <w:t>generated</w:t>
      </w:r>
      <w:r w:rsidR="0080016A" w:rsidRPr="00EA5F54">
        <w:rPr>
          <w:rFonts w:ascii="Times New Roman" w:hAnsi="Times New Roman" w:cs="Times New Roman"/>
          <w:sz w:val="24"/>
          <w:szCs w:val="24"/>
        </w:rPr>
        <w:t xml:space="preserve"> ones</w:t>
      </w:r>
      <w:r w:rsidR="00763F13" w:rsidRPr="00EA5F54">
        <w:rPr>
          <w:rFonts w:ascii="Times New Roman" w:hAnsi="Times New Roman" w:cs="Times New Roman"/>
          <w:sz w:val="24"/>
          <w:szCs w:val="24"/>
        </w:rPr>
        <w:t xml:space="preserve"> by the HTML</w:t>
      </w:r>
      <w:r w:rsidR="0080016A" w:rsidRPr="00EA5F54">
        <w:rPr>
          <w:rFonts w:ascii="Times New Roman" w:hAnsi="Times New Roman" w:cs="Times New Roman"/>
          <w:sz w:val="24"/>
          <w:szCs w:val="24"/>
        </w:rPr>
        <w:t>.</w:t>
      </w:r>
      <w:r w:rsidR="00763F13" w:rsidRPr="00EA5F54">
        <w:rPr>
          <w:rFonts w:ascii="Times New Roman" w:hAnsi="Times New Roman" w:cs="Times New Roman"/>
          <w:sz w:val="24"/>
          <w:szCs w:val="24"/>
        </w:rPr>
        <w:t xml:space="preserve"> The other important element needed is the link tag </w:t>
      </w:r>
      <w:r w:rsidR="00763F13" w:rsidRPr="00EA5F54">
        <w:rPr>
          <w:rFonts w:ascii="Times New Roman" w:hAnsi="Times New Roman" w:cs="Times New Roman"/>
          <w:i/>
          <w:sz w:val="24"/>
          <w:szCs w:val="24"/>
        </w:rPr>
        <w:t>&lt;a&gt;</w:t>
      </w:r>
      <w:r w:rsidR="00763F13" w:rsidRPr="00EA5F54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763F13" w:rsidRPr="00EA5F54">
        <w:rPr>
          <w:rFonts w:ascii="Times New Roman" w:hAnsi="Times New Roman" w:cs="Times New Roman"/>
          <w:i/>
          <w:sz w:val="24"/>
          <w:szCs w:val="24"/>
        </w:rPr>
        <w:t>href</w:t>
      </w:r>
      <w:proofErr w:type="spellEnd"/>
      <w:r w:rsidR="00763F13" w:rsidRPr="00EA5F54">
        <w:rPr>
          <w:rFonts w:ascii="Times New Roman" w:hAnsi="Times New Roman" w:cs="Times New Roman"/>
          <w:sz w:val="24"/>
          <w:szCs w:val="24"/>
        </w:rPr>
        <w:t xml:space="preserve"> to reference the contents pointed in the table of content. </w:t>
      </w:r>
      <w:r w:rsidR="0080016A" w:rsidRPr="00EA5F5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54AF192" w14:textId="77777777" w:rsidR="0070341F" w:rsidRPr="00EA5F54" w:rsidRDefault="0070341F" w:rsidP="005D6B10">
      <w:pPr>
        <w:rPr>
          <w:rFonts w:ascii="Times New Roman" w:hAnsi="Times New Roman" w:cs="Times New Roman"/>
          <w:sz w:val="24"/>
          <w:szCs w:val="24"/>
        </w:rPr>
      </w:pPr>
      <w:r w:rsidRPr="00EA5F54">
        <w:rPr>
          <w:rFonts w:ascii="Times New Roman" w:hAnsi="Times New Roman" w:cs="Times New Roman"/>
          <w:sz w:val="24"/>
          <w:szCs w:val="24"/>
        </w:rPr>
        <w:t xml:space="preserve">The </w:t>
      </w:r>
      <w:r w:rsidR="003F4B14" w:rsidRPr="00EA5F54">
        <w:rPr>
          <w:rFonts w:ascii="Times New Roman" w:hAnsi="Times New Roman" w:cs="Times New Roman"/>
          <w:sz w:val="24"/>
          <w:szCs w:val="24"/>
        </w:rPr>
        <w:t xml:space="preserve">code </w:t>
      </w:r>
      <w:r w:rsidRPr="00EA5F54">
        <w:rPr>
          <w:rFonts w:ascii="Times New Roman" w:hAnsi="Times New Roman" w:cs="Times New Roman"/>
          <w:sz w:val="24"/>
          <w:szCs w:val="24"/>
        </w:rPr>
        <w:t>is shown as</w:t>
      </w:r>
      <w:r w:rsidR="003F4B14" w:rsidRPr="00EA5F54">
        <w:rPr>
          <w:rFonts w:ascii="Times New Roman" w:hAnsi="Times New Roman" w:cs="Times New Roman"/>
          <w:sz w:val="24"/>
          <w:szCs w:val="24"/>
        </w:rPr>
        <w:t xml:space="preserve"> below</w:t>
      </w:r>
      <w:r w:rsidRPr="00EA5F54">
        <w:rPr>
          <w:rFonts w:ascii="Times New Roman" w:hAnsi="Times New Roman" w:cs="Times New Roman"/>
          <w:sz w:val="24"/>
          <w:szCs w:val="24"/>
        </w:rPr>
        <w:t>:</w:t>
      </w:r>
    </w:p>
    <w:p w14:paraId="37224A47" w14:textId="77777777" w:rsidR="0070341F" w:rsidRPr="00EA5F54" w:rsidRDefault="003F4B14" w:rsidP="005D6B10">
      <w:pPr>
        <w:rPr>
          <w:rFonts w:ascii="Times New Roman" w:hAnsi="Times New Roman" w:cs="Times New Roman"/>
          <w:sz w:val="24"/>
          <w:szCs w:val="24"/>
        </w:rPr>
      </w:pPr>
      <w:r w:rsidRPr="00EA5F5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8D19D55" wp14:editId="3C8D88CA">
            <wp:extent cx="5943600" cy="1385570"/>
            <wp:effectExtent l="0" t="0" r="0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85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85046" w14:textId="77777777" w:rsidR="009D39D5" w:rsidRPr="00EA5F54" w:rsidRDefault="00892A0E" w:rsidP="00D3140A">
      <w:pPr>
        <w:rPr>
          <w:rFonts w:ascii="Times New Roman" w:hAnsi="Times New Roman" w:cs="Times New Roman"/>
          <w:sz w:val="24"/>
          <w:szCs w:val="24"/>
        </w:rPr>
      </w:pPr>
      <w:r w:rsidRPr="00EA5F54">
        <w:rPr>
          <w:rFonts w:ascii="Times New Roman" w:hAnsi="Times New Roman" w:cs="Times New Roman"/>
          <w:sz w:val="24"/>
          <w:szCs w:val="24"/>
        </w:rPr>
        <w:t>The output generated:</w:t>
      </w:r>
    </w:p>
    <w:p w14:paraId="3D7C5609" w14:textId="77777777" w:rsidR="00892A0E" w:rsidRPr="00EA5F54" w:rsidRDefault="00892A0E" w:rsidP="00D3140A">
      <w:pPr>
        <w:rPr>
          <w:rFonts w:ascii="Times New Roman" w:hAnsi="Times New Roman" w:cs="Times New Roman"/>
          <w:sz w:val="24"/>
          <w:szCs w:val="24"/>
        </w:rPr>
      </w:pPr>
      <w:r w:rsidRPr="00EA5F5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CC58F17" wp14:editId="620F39CC">
            <wp:extent cx="2791215" cy="981212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91215" cy="981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FD717B" w14:textId="2E2E4639" w:rsidR="00892A0E" w:rsidRPr="00EA5F54" w:rsidRDefault="002902FC" w:rsidP="000C0AAA">
      <w:pPr>
        <w:pStyle w:val="Heading1"/>
        <w:rPr>
          <w:rFonts w:ascii="Times New Roman" w:hAnsi="Times New Roman" w:cs="Times New Roman"/>
          <w:szCs w:val="24"/>
        </w:rPr>
      </w:pPr>
      <w:r w:rsidRPr="00EA5F54">
        <w:rPr>
          <w:rFonts w:ascii="Times New Roman" w:hAnsi="Times New Roman" w:cs="Times New Roman"/>
          <w:szCs w:val="24"/>
        </w:rPr>
        <w:t>Challenges and lesson</w:t>
      </w:r>
      <w:r w:rsidR="000C0AAA" w:rsidRPr="00EA5F54">
        <w:rPr>
          <w:rFonts w:ascii="Times New Roman" w:hAnsi="Times New Roman" w:cs="Times New Roman"/>
          <w:szCs w:val="24"/>
        </w:rPr>
        <w:t>s</w:t>
      </w:r>
      <w:r w:rsidRPr="00EA5F54">
        <w:rPr>
          <w:rFonts w:ascii="Times New Roman" w:hAnsi="Times New Roman" w:cs="Times New Roman"/>
          <w:szCs w:val="24"/>
        </w:rPr>
        <w:t xml:space="preserve"> learn</w:t>
      </w:r>
      <w:r w:rsidR="000C0AAA" w:rsidRPr="00EA5F54">
        <w:rPr>
          <w:rFonts w:ascii="Times New Roman" w:hAnsi="Times New Roman" w:cs="Times New Roman"/>
          <w:szCs w:val="24"/>
        </w:rPr>
        <w:t>ed</w:t>
      </w:r>
      <w:r w:rsidRPr="00EA5F54">
        <w:rPr>
          <w:rFonts w:ascii="Times New Roman" w:hAnsi="Times New Roman" w:cs="Times New Roman"/>
          <w:szCs w:val="24"/>
        </w:rPr>
        <w:t xml:space="preserve"> </w:t>
      </w:r>
    </w:p>
    <w:p w14:paraId="46F77032" w14:textId="62FCF29D" w:rsidR="002902FC" w:rsidRPr="00EA5F54" w:rsidRDefault="004473DC" w:rsidP="00EA5F54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EA5F54">
        <w:rPr>
          <w:rFonts w:ascii="Times New Roman" w:hAnsi="Times New Roman" w:cs="Times New Roman"/>
          <w:sz w:val="24"/>
          <w:szCs w:val="24"/>
        </w:rPr>
        <w:t>Hypertext</w:t>
      </w:r>
      <w:r w:rsidR="000104CA" w:rsidRPr="00EA5F54">
        <w:rPr>
          <w:rFonts w:ascii="Times New Roman" w:hAnsi="Times New Roman" w:cs="Times New Roman"/>
          <w:sz w:val="24"/>
          <w:szCs w:val="24"/>
        </w:rPr>
        <w:t xml:space="preserve"> markup language has an easy and less challenging learning curve as compared to other web programming tools. </w:t>
      </w:r>
      <w:r w:rsidR="00943B06" w:rsidRPr="00EA5F54">
        <w:rPr>
          <w:rFonts w:ascii="Times New Roman" w:hAnsi="Times New Roman" w:cs="Times New Roman"/>
          <w:sz w:val="24"/>
          <w:szCs w:val="24"/>
        </w:rPr>
        <w:t xml:space="preserve">Equipped with an </w:t>
      </w:r>
      <w:r w:rsidRPr="00EA5F54">
        <w:rPr>
          <w:rFonts w:ascii="Times New Roman" w:hAnsi="Times New Roman" w:cs="Times New Roman"/>
          <w:sz w:val="24"/>
          <w:szCs w:val="24"/>
        </w:rPr>
        <w:t>integrated</w:t>
      </w:r>
      <w:r w:rsidR="00943B06" w:rsidRPr="00EA5F54">
        <w:rPr>
          <w:rFonts w:ascii="Times New Roman" w:hAnsi="Times New Roman" w:cs="Times New Roman"/>
          <w:sz w:val="24"/>
          <w:szCs w:val="24"/>
        </w:rPr>
        <w:t xml:space="preserve"> development environment or even a basic notepad application</w:t>
      </w:r>
      <w:r w:rsidR="000C0AAA" w:rsidRPr="00EA5F54">
        <w:rPr>
          <w:rFonts w:ascii="Times New Roman" w:hAnsi="Times New Roman" w:cs="Times New Roman"/>
          <w:sz w:val="24"/>
          <w:szCs w:val="24"/>
        </w:rPr>
        <w:t>, we can</w:t>
      </w:r>
      <w:r w:rsidR="00943B06" w:rsidRPr="00EA5F54">
        <w:rPr>
          <w:rFonts w:ascii="Times New Roman" w:hAnsi="Times New Roman" w:cs="Times New Roman"/>
          <w:sz w:val="24"/>
          <w:szCs w:val="24"/>
        </w:rPr>
        <w:t xml:space="preserve"> achieve most of the tasks. The HTML code that has been written runs on the web browser</w:t>
      </w:r>
      <w:r w:rsidR="000C0AAA" w:rsidRPr="00EA5F54">
        <w:rPr>
          <w:rFonts w:ascii="Times New Roman" w:hAnsi="Times New Roman" w:cs="Times New Roman"/>
          <w:sz w:val="24"/>
          <w:szCs w:val="24"/>
        </w:rPr>
        <w:t>,</w:t>
      </w:r>
      <w:r w:rsidR="00943B06" w:rsidRPr="00EA5F54">
        <w:rPr>
          <w:rFonts w:ascii="Times New Roman" w:hAnsi="Times New Roman" w:cs="Times New Roman"/>
          <w:sz w:val="24"/>
          <w:szCs w:val="24"/>
        </w:rPr>
        <w:t xml:space="preserve"> and one </w:t>
      </w:r>
      <w:r w:rsidR="000C0AAA" w:rsidRPr="00EA5F54">
        <w:rPr>
          <w:rFonts w:ascii="Times New Roman" w:hAnsi="Times New Roman" w:cs="Times New Roman"/>
          <w:sz w:val="24"/>
          <w:szCs w:val="24"/>
        </w:rPr>
        <w:t>can</w:t>
      </w:r>
      <w:r w:rsidR="00943B06" w:rsidRPr="00EA5F54">
        <w:rPr>
          <w:rFonts w:ascii="Times New Roman" w:hAnsi="Times New Roman" w:cs="Times New Roman"/>
          <w:sz w:val="24"/>
          <w:szCs w:val="24"/>
        </w:rPr>
        <w:t xml:space="preserve"> view the output of the code and make the necessary changes without </w:t>
      </w:r>
      <w:r w:rsidRPr="00EA5F54">
        <w:rPr>
          <w:rFonts w:ascii="Times New Roman" w:hAnsi="Times New Roman" w:cs="Times New Roman"/>
          <w:sz w:val="24"/>
          <w:szCs w:val="24"/>
        </w:rPr>
        <w:t>many challenges</w:t>
      </w:r>
      <w:r w:rsidR="00943B06" w:rsidRPr="00EA5F54">
        <w:rPr>
          <w:rFonts w:ascii="Times New Roman" w:hAnsi="Times New Roman" w:cs="Times New Roman"/>
          <w:sz w:val="24"/>
          <w:szCs w:val="24"/>
        </w:rPr>
        <w:t xml:space="preserve">. </w:t>
      </w:r>
      <w:r w:rsidR="00CD7231" w:rsidRPr="00EA5F54">
        <w:rPr>
          <w:rFonts w:ascii="Times New Roman" w:hAnsi="Times New Roman" w:cs="Times New Roman"/>
          <w:sz w:val="24"/>
          <w:szCs w:val="24"/>
        </w:rPr>
        <w:t xml:space="preserve">The basic tags and element implement of structure such as paragraphs, lists are much easy to achieve as compared to the </w:t>
      </w:r>
      <w:r w:rsidR="0069271F" w:rsidRPr="00EA5F54">
        <w:rPr>
          <w:rFonts w:ascii="Times New Roman" w:hAnsi="Times New Roman" w:cs="Times New Roman"/>
          <w:sz w:val="24"/>
          <w:szCs w:val="24"/>
        </w:rPr>
        <w:t xml:space="preserve">coding of tables and tables of content took most of </w:t>
      </w:r>
      <w:r w:rsidR="00032623">
        <w:rPr>
          <w:rFonts w:ascii="Times New Roman" w:hAnsi="Times New Roman" w:cs="Times New Roman"/>
          <w:sz w:val="24"/>
          <w:szCs w:val="24"/>
        </w:rPr>
        <w:t xml:space="preserve">my </w:t>
      </w:r>
      <w:r w:rsidR="0069271F" w:rsidRPr="00EA5F54">
        <w:rPr>
          <w:rFonts w:ascii="Times New Roman" w:hAnsi="Times New Roman" w:cs="Times New Roman"/>
          <w:sz w:val="24"/>
          <w:szCs w:val="24"/>
        </w:rPr>
        <w:t xml:space="preserve">time. </w:t>
      </w:r>
      <w:r w:rsidR="00032623">
        <w:rPr>
          <w:rFonts w:ascii="Times New Roman" w:hAnsi="Times New Roman" w:cs="Times New Roman"/>
          <w:sz w:val="24"/>
          <w:szCs w:val="24"/>
        </w:rPr>
        <w:t xml:space="preserve">The total of my work for this report HTML </w:t>
      </w:r>
      <w:r w:rsidR="009D65E5" w:rsidRPr="009D65E5">
        <w:rPr>
          <w:rFonts w:ascii="Times New Roman" w:hAnsi="Times New Roman" w:cs="Times New Roman"/>
          <w:sz w:val="24"/>
          <w:szCs w:val="24"/>
        </w:rPr>
        <w:t>approximately</w:t>
      </w:r>
      <w:r w:rsidR="009D65E5">
        <w:rPr>
          <w:rFonts w:ascii="Times New Roman" w:hAnsi="Times New Roman" w:cs="Times New Roman"/>
          <w:sz w:val="24"/>
          <w:szCs w:val="24"/>
        </w:rPr>
        <w:t xml:space="preserve"> 8 </w:t>
      </w:r>
      <w:r w:rsidR="00E410F7">
        <w:rPr>
          <w:rFonts w:ascii="Times New Roman" w:hAnsi="Times New Roman" w:cs="Times New Roman"/>
          <w:sz w:val="24"/>
          <w:szCs w:val="24"/>
        </w:rPr>
        <w:t>hours</w:t>
      </w:r>
      <w:r w:rsidR="009D65E5">
        <w:rPr>
          <w:rFonts w:ascii="Times New Roman" w:hAnsi="Times New Roman" w:cs="Times New Roman"/>
          <w:sz w:val="24"/>
          <w:szCs w:val="24"/>
        </w:rPr>
        <w:t xml:space="preserve">, but to </w:t>
      </w:r>
      <w:r w:rsidR="00110178">
        <w:rPr>
          <w:rFonts w:ascii="Times New Roman" w:hAnsi="Times New Roman" w:cs="Times New Roman"/>
          <w:sz w:val="24"/>
          <w:szCs w:val="24"/>
        </w:rPr>
        <w:t xml:space="preserve">figure out the coding of tables and tables of contents took me more than half of </w:t>
      </w:r>
      <w:r w:rsidR="00247C7F">
        <w:rPr>
          <w:rFonts w:ascii="Times New Roman" w:hAnsi="Times New Roman" w:cs="Times New Roman"/>
          <w:sz w:val="24"/>
          <w:szCs w:val="24"/>
        </w:rPr>
        <w:t xml:space="preserve">that time. </w:t>
      </w:r>
    </w:p>
    <w:p w14:paraId="1D981950" w14:textId="30EF193F" w:rsidR="002E6D59" w:rsidRPr="00EA5F54" w:rsidRDefault="002E6D59" w:rsidP="00EA5F5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A5F54">
        <w:rPr>
          <w:rFonts w:ascii="Times New Roman" w:hAnsi="Times New Roman" w:cs="Times New Roman"/>
          <w:b/>
          <w:bCs/>
          <w:sz w:val="24"/>
          <w:szCs w:val="24"/>
        </w:rPr>
        <w:t>All the codes herein are in one HTML file</w:t>
      </w:r>
      <w:r w:rsidR="000C0AAA" w:rsidRPr="00EA5F54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Pr="00EA5F54">
        <w:rPr>
          <w:rFonts w:ascii="Times New Roman" w:hAnsi="Times New Roman" w:cs="Times New Roman"/>
          <w:b/>
          <w:bCs/>
          <w:sz w:val="24"/>
          <w:szCs w:val="24"/>
        </w:rPr>
        <w:t xml:space="preserve"> and the overall output is as displayed below:</w:t>
      </w:r>
    </w:p>
    <w:p w14:paraId="6F0FE229" w14:textId="77777777" w:rsidR="00CF20CC" w:rsidRPr="00EA5F54" w:rsidRDefault="002E6D59" w:rsidP="002902FC">
      <w:pPr>
        <w:rPr>
          <w:rFonts w:ascii="Times New Roman" w:hAnsi="Times New Roman" w:cs="Times New Roman"/>
          <w:sz w:val="24"/>
          <w:szCs w:val="24"/>
        </w:rPr>
      </w:pPr>
      <w:r w:rsidRPr="00EA5F54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D293C25" wp14:editId="31F54D01">
            <wp:extent cx="5943600" cy="259778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7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41F67" w14:textId="61399F31" w:rsidR="004473DC" w:rsidRPr="00EA5F54" w:rsidRDefault="004473DC" w:rsidP="002902FC">
      <w:pPr>
        <w:rPr>
          <w:rFonts w:ascii="Times New Roman" w:hAnsi="Times New Roman" w:cs="Times New Roman"/>
          <w:sz w:val="24"/>
          <w:szCs w:val="24"/>
        </w:rPr>
      </w:pPr>
      <w:r w:rsidRPr="00EA5F54">
        <w:rPr>
          <w:rFonts w:ascii="Times New Roman" w:hAnsi="Times New Roman" w:cs="Times New Roman"/>
          <w:sz w:val="24"/>
          <w:szCs w:val="24"/>
        </w:rPr>
        <w:t xml:space="preserve">The HTML document is validated </w:t>
      </w:r>
      <w:r w:rsidR="00CE3A84" w:rsidRPr="00EA5F54">
        <w:rPr>
          <w:rFonts w:ascii="Times New Roman" w:hAnsi="Times New Roman" w:cs="Times New Roman"/>
          <w:sz w:val="24"/>
          <w:szCs w:val="24"/>
        </w:rPr>
        <w:t xml:space="preserve">using </w:t>
      </w:r>
      <w:hyperlink r:id="rId19" w:history="1">
        <w:r w:rsidR="00CE3A84" w:rsidRPr="00EA5F54">
          <w:rPr>
            <w:rStyle w:val="Hyperlink"/>
            <w:rFonts w:ascii="Times New Roman" w:hAnsi="Times New Roman" w:cs="Times New Roman"/>
            <w:sz w:val="24"/>
            <w:szCs w:val="24"/>
          </w:rPr>
          <w:t>https://validator.w3.org/</w:t>
        </w:r>
      </w:hyperlink>
      <w:r w:rsidR="000C0AAA" w:rsidRPr="00EA5F54">
        <w:rPr>
          <w:rStyle w:val="Hyperlink"/>
          <w:rFonts w:ascii="Times New Roman" w:hAnsi="Times New Roman" w:cs="Times New Roman"/>
          <w:sz w:val="24"/>
          <w:szCs w:val="24"/>
        </w:rPr>
        <w:t>,</w:t>
      </w:r>
      <w:r w:rsidR="00CE3A84" w:rsidRPr="00EA5F54">
        <w:rPr>
          <w:rFonts w:ascii="Times New Roman" w:hAnsi="Times New Roman" w:cs="Times New Roman"/>
          <w:sz w:val="24"/>
          <w:szCs w:val="24"/>
        </w:rPr>
        <w:t xml:space="preserve"> </w:t>
      </w:r>
      <w:r w:rsidRPr="00EA5F54">
        <w:rPr>
          <w:rFonts w:ascii="Times New Roman" w:hAnsi="Times New Roman" w:cs="Times New Roman"/>
          <w:sz w:val="24"/>
          <w:szCs w:val="24"/>
        </w:rPr>
        <w:t xml:space="preserve">and </w:t>
      </w:r>
      <w:r w:rsidR="0070010D" w:rsidRPr="00EA5F54">
        <w:rPr>
          <w:rFonts w:ascii="Times New Roman" w:hAnsi="Times New Roman" w:cs="Times New Roman"/>
          <w:sz w:val="24"/>
          <w:szCs w:val="24"/>
        </w:rPr>
        <w:t>the results show</w:t>
      </w:r>
      <w:r w:rsidRPr="00EA5F54">
        <w:rPr>
          <w:rFonts w:ascii="Times New Roman" w:hAnsi="Times New Roman" w:cs="Times New Roman"/>
          <w:sz w:val="24"/>
          <w:szCs w:val="24"/>
        </w:rPr>
        <w:t xml:space="preserve"> no errors.</w:t>
      </w:r>
    </w:p>
    <w:p w14:paraId="0A7CD78D" w14:textId="726600C7" w:rsidR="000C0AAA" w:rsidRPr="00EA5F54" w:rsidRDefault="004473DC" w:rsidP="000C0AAA">
      <w:pPr>
        <w:rPr>
          <w:rFonts w:ascii="Times New Roman" w:hAnsi="Times New Roman" w:cs="Times New Roman"/>
          <w:sz w:val="24"/>
          <w:szCs w:val="24"/>
        </w:rPr>
      </w:pPr>
      <w:r w:rsidRPr="00EA5F5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A97F90E" wp14:editId="1EA7B6D9">
            <wp:extent cx="5514975" cy="291465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515759" cy="2915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C3154" w14:textId="77777777" w:rsidR="00EA5F54" w:rsidRDefault="00EA5F54" w:rsidP="000C0AAA">
      <w:pPr>
        <w:pStyle w:val="Heading1"/>
        <w:rPr>
          <w:rFonts w:ascii="Times New Roman" w:hAnsi="Times New Roman" w:cs="Times New Roman"/>
          <w:szCs w:val="24"/>
        </w:rPr>
      </w:pPr>
    </w:p>
    <w:p w14:paraId="5A5933F9" w14:textId="77777777" w:rsidR="00EA5F54" w:rsidRDefault="00EA5F54" w:rsidP="000C0AAA">
      <w:pPr>
        <w:pStyle w:val="Heading1"/>
        <w:rPr>
          <w:rFonts w:ascii="Times New Roman" w:hAnsi="Times New Roman" w:cs="Times New Roman"/>
          <w:szCs w:val="24"/>
        </w:rPr>
      </w:pPr>
    </w:p>
    <w:p w14:paraId="0D5ADFC1" w14:textId="77777777" w:rsidR="00EA5F54" w:rsidRDefault="00EA5F54" w:rsidP="000C0AAA">
      <w:pPr>
        <w:pStyle w:val="Heading1"/>
        <w:rPr>
          <w:rFonts w:ascii="Times New Roman" w:hAnsi="Times New Roman" w:cs="Times New Roman"/>
          <w:szCs w:val="24"/>
        </w:rPr>
      </w:pPr>
    </w:p>
    <w:p w14:paraId="761836A3" w14:textId="40BC164C" w:rsidR="000C0AAA" w:rsidRPr="00EA5F54" w:rsidRDefault="000C0AAA" w:rsidP="000C0AAA">
      <w:pPr>
        <w:pStyle w:val="Heading1"/>
        <w:rPr>
          <w:rFonts w:ascii="Times New Roman" w:hAnsi="Times New Roman" w:cs="Times New Roman"/>
          <w:szCs w:val="24"/>
        </w:rPr>
      </w:pPr>
      <w:r w:rsidRPr="00EA5F54">
        <w:rPr>
          <w:rFonts w:ascii="Times New Roman" w:hAnsi="Times New Roman" w:cs="Times New Roman"/>
          <w:szCs w:val="24"/>
        </w:rPr>
        <w:t>The Completed assignment should be like this</w:t>
      </w:r>
      <w:r w:rsidR="00914D8B">
        <w:rPr>
          <w:rFonts w:ascii="Times New Roman" w:hAnsi="Times New Roman" w:cs="Times New Roman"/>
          <w:szCs w:val="24"/>
        </w:rPr>
        <w:t xml:space="preserve"> when put it all together</w:t>
      </w:r>
    </w:p>
    <w:p w14:paraId="45BC4ACA" w14:textId="4E38DA36" w:rsidR="000C0AAA" w:rsidRPr="00EA5F54" w:rsidRDefault="000C0AAA" w:rsidP="000C0AAA">
      <w:pPr>
        <w:pStyle w:val="Heading1"/>
        <w:rPr>
          <w:rFonts w:ascii="Times New Roman" w:hAnsi="Times New Roman" w:cs="Times New Roman"/>
          <w:szCs w:val="24"/>
        </w:rPr>
      </w:pPr>
      <w:r w:rsidRPr="00EA5F54">
        <w:rPr>
          <w:rFonts w:ascii="Times New Roman" w:hAnsi="Times New Roman" w:cs="Times New Roman"/>
          <w:szCs w:val="24"/>
        </w:rPr>
        <w:t>Implementation of HTML elements</w:t>
      </w:r>
    </w:p>
    <w:p w14:paraId="638E01AB" w14:textId="77777777" w:rsidR="000C0AAA" w:rsidRPr="00EA5F54" w:rsidRDefault="000C0AAA" w:rsidP="000C0AAA">
      <w:pPr>
        <w:pStyle w:val="NormalWeb"/>
        <w:rPr>
          <w:color w:val="000000"/>
        </w:rPr>
      </w:pPr>
      <w:r w:rsidRPr="00EA5F54">
        <w:rPr>
          <w:color w:val="000000"/>
        </w:rPr>
        <w:t>This is a paragraph implementation to show how a text behaves in an html web pages. It is placed between the p tags and can be formatted the way we want (Jackson Nguyen)</w:t>
      </w:r>
    </w:p>
    <w:p w14:paraId="59E2F89A" w14:textId="77777777" w:rsidR="000C0AAA" w:rsidRPr="00EA5F54" w:rsidRDefault="000C0AAA" w:rsidP="000C0AA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EA5F54">
        <w:rPr>
          <w:rFonts w:ascii="Times New Roman" w:hAnsi="Times New Roman" w:cs="Times New Roman"/>
          <w:color w:val="000000"/>
          <w:sz w:val="24"/>
          <w:szCs w:val="24"/>
        </w:rPr>
        <w:t>Bullet List Item 1</w:t>
      </w:r>
    </w:p>
    <w:p w14:paraId="736812F8" w14:textId="77777777" w:rsidR="000C0AAA" w:rsidRPr="00EA5F54" w:rsidRDefault="000C0AAA" w:rsidP="000C0AA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EA5F54">
        <w:rPr>
          <w:rFonts w:ascii="Times New Roman" w:hAnsi="Times New Roman" w:cs="Times New Roman"/>
          <w:color w:val="000000"/>
          <w:sz w:val="24"/>
          <w:szCs w:val="24"/>
        </w:rPr>
        <w:t>Bullet List Item 2</w:t>
      </w:r>
    </w:p>
    <w:p w14:paraId="7AACAAED" w14:textId="77777777" w:rsidR="000C0AAA" w:rsidRPr="00EA5F54" w:rsidRDefault="000C0AAA" w:rsidP="000C0AA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EA5F54">
        <w:rPr>
          <w:rFonts w:ascii="Times New Roman" w:hAnsi="Times New Roman" w:cs="Times New Roman"/>
          <w:color w:val="000000"/>
          <w:sz w:val="24"/>
          <w:szCs w:val="24"/>
        </w:rPr>
        <w:t>Bullet List Item 3</w:t>
      </w:r>
    </w:p>
    <w:p w14:paraId="4D264999" w14:textId="77777777" w:rsidR="000C0AAA" w:rsidRPr="00EA5F54" w:rsidRDefault="000C0AAA" w:rsidP="000C0AA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EA5F54">
        <w:rPr>
          <w:rFonts w:ascii="Times New Roman" w:hAnsi="Times New Roman" w:cs="Times New Roman"/>
          <w:color w:val="000000"/>
          <w:sz w:val="24"/>
          <w:szCs w:val="24"/>
        </w:rPr>
        <w:t>Bullet List Item 4</w:t>
      </w:r>
    </w:p>
    <w:p w14:paraId="50E24407" w14:textId="77777777" w:rsidR="000C0AAA" w:rsidRPr="00EA5F54" w:rsidRDefault="000C0AAA" w:rsidP="000C0AAA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EA5F54">
        <w:rPr>
          <w:rFonts w:ascii="Times New Roman" w:hAnsi="Times New Roman" w:cs="Times New Roman"/>
          <w:color w:val="000000"/>
          <w:sz w:val="24"/>
          <w:szCs w:val="24"/>
        </w:rPr>
        <w:t>Bullet List Item 1</w:t>
      </w:r>
    </w:p>
    <w:p w14:paraId="1358AB65" w14:textId="77777777" w:rsidR="000C0AAA" w:rsidRPr="00EA5F54" w:rsidRDefault="000C0AAA" w:rsidP="000C0AAA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EA5F54">
        <w:rPr>
          <w:rFonts w:ascii="Times New Roman" w:hAnsi="Times New Roman" w:cs="Times New Roman"/>
          <w:color w:val="000000"/>
          <w:sz w:val="24"/>
          <w:szCs w:val="24"/>
        </w:rPr>
        <w:t>Bullet List Item 2</w:t>
      </w:r>
    </w:p>
    <w:p w14:paraId="4BB3F5EB" w14:textId="77777777" w:rsidR="000C0AAA" w:rsidRPr="00EA5F54" w:rsidRDefault="000C0AAA" w:rsidP="000C0AAA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EA5F54">
        <w:rPr>
          <w:rFonts w:ascii="Times New Roman" w:hAnsi="Times New Roman" w:cs="Times New Roman"/>
          <w:color w:val="000000"/>
          <w:sz w:val="24"/>
          <w:szCs w:val="24"/>
        </w:rPr>
        <w:t>Bullet List Item 3</w:t>
      </w:r>
    </w:p>
    <w:p w14:paraId="51EE0300" w14:textId="77777777" w:rsidR="000C0AAA" w:rsidRPr="00EA5F54" w:rsidRDefault="000C0AAA" w:rsidP="000C0AAA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EA5F54">
        <w:rPr>
          <w:rFonts w:ascii="Times New Roman" w:hAnsi="Times New Roman" w:cs="Times New Roman"/>
          <w:color w:val="000000"/>
          <w:sz w:val="24"/>
          <w:szCs w:val="24"/>
        </w:rPr>
        <w:t>Bullet List Item 4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82"/>
        <w:gridCol w:w="1387"/>
        <w:gridCol w:w="1022"/>
      </w:tblGrid>
      <w:tr w:rsidR="000C0AAA" w:rsidRPr="00EA5F54" w14:paraId="7D3A1EE0" w14:textId="77777777" w:rsidTr="000C0AA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2F5ED8B" w14:textId="77777777" w:rsidR="000C0AAA" w:rsidRPr="00EA5F54" w:rsidRDefault="000C0AAA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EA5F54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SN</w:t>
            </w:r>
          </w:p>
        </w:tc>
        <w:tc>
          <w:tcPr>
            <w:tcW w:w="0" w:type="auto"/>
            <w:vAlign w:val="center"/>
            <w:hideMark/>
          </w:tcPr>
          <w:p w14:paraId="1FA6BF78" w14:textId="77777777" w:rsidR="000C0AAA" w:rsidRPr="00EA5F54" w:rsidRDefault="000C0AAA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EA5F54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Name</w:t>
            </w:r>
          </w:p>
        </w:tc>
        <w:tc>
          <w:tcPr>
            <w:tcW w:w="0" w:type="auto"/>
            <w:vAlign w:val="center"/>
            <w:hideMark/>
          </w:tcPr>
          <w:p w14:paraId="5B0C2D7E" w14:textId="77777777" w:rsidR="000C0AAA" w:rsidRPr="00EA5F54" w:rsidRDefault="000C0AAA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EA5F54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School</w:t>
            </w:r>
          </w:p>
        </w:tc>
      </w:tr>
      <w:tr w:rsidR="000C0AAA" w:rsidRPr="00EA5F54" w14:paraId="4F83F977" w14:textId="77777777" w:rsidTr="000C0AA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9BF6AFD" w14:textId="77777777" w:rsidR="000C0AAA" w:rsidRPr="00EA5F54" w:rsidRDefault="000C0AA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5F5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7F78503C" w14:textId="77777777" w:rsidR="000C0AAA" w:rsidRPr="00EA5F54" w:rsidRDefault="000C0AA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5F5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ames A</w:t>
            </w:r>
          </w:p>
        </w:tc>
        <w:tc>
          <w:tcPr>
            <w:tcW w:w="0" w:type="auto"/>
            <w:vAlign w:val="center"/>
            <w:hideMark/>
          </w:tcPr>
          <w:p w14:paraId="45AB1651" w14:textId="77777777" w:rsidR="000C0AAA" w:rsidRPr="00EA5F54" w:rsidRDefault="000C0AA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5F5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33, ATL</w:t>
            </w:r>
          </w:p>
        </w:tc>
      </w:tr>
      <w:tr w:rsidR="000C0AAA" w:rsidRPr="00EA5F54" w14:paraId="70989C5B" w14:textId="77777777" w:rsidTr="000C0AA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506347B" w14:textId="77777777" w:rsidR="000C0AAA" w:rsidRPr="00EA5F54" w:rsidRDefault="000C0AA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5F5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2A181BE4" w14:textId="77777777" w:rsidR="000C0AAA" w:rsidRPr="00EA5F54" w:rsidRDefault="000C0AA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proofErr w:type="gramStart"/>
            <w:r w:rsidRPr="00EA5F5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.Smith</w:t>
            </w:r>
            <w:proofErr w:type="spellEnd"/>
            <w:proofErr w:type="gramEnd"/>
          </w:p>
        </w:tc>
        <w:tc>
          <w:tcPr>
            <w:tcW w:w="0" w:type="auto"/>
            <w:vAlign w:val="center"/>
            <w:hideMark/>
          </w:tcPr>
          <w:p w14:paraId="79F2BF0F" w14:textId="77777777" w:rsidR="000C0AAA" w:rsidRPr="00EA5F54" w:rsidRDefault="000C0AA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5F5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0, MN</w:t>
            </w:r>
          </w:p>
        </w:tc>
      </w:tr>
      <w:tr w:rsidR="000C0AAA" w:rsidRPr="00EA5F54" w14:paraId="0B8E5924" w14:textId="77777777" w:rsidTr="000C0AA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9B33D48" w14:textId="77777777" w:rsidR="000C0AAA" w:rsidRPr="00EA5F54" w:rsidRDefault="000C0AA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5F5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5C42AE20" w14:textId="77777777" w:rsidR="000C0AAA" w:rsidRPr="00EA5F54" w:rsidRDefault="000C0AA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5F5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dam Smith</w:t>
            </w:r>
          </w:p>
        </w:tc>
        <w:tc>
          <w:tcPr>
            <w:tcW w:w="0" w:type="auto"/>
            <w:vAlign w:val="center"/>
            <w:hideMark/>
          </w:tcPr>
          <w:p w14:paraId="051ED998" w14:textId="77777777" w:rsidR="000C0AAA" w:rsidRPr="00EA5F54" w:rsidRDefault="000C0AA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5F5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, TR</w:t>
            </w:r>
          </w:p>
        </w:tc>
      </w:tr>
      <w:tr w:rsidR="000C0AAA" w:rsidRPr="00EA5F54" w14:paraId="1400DD63" w14:textId="77777777" w:rsidTr="000C0AA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EFE610A" w14:textId="77777777" w:rsidR="000C0AAA" w:rsidRPr="00EA5F54" w:rsidRDefault="000C0AA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5F5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2FDDA7DB" w14:textId="77777777" w:rsidR="000C0AAA" w:rsidRPr="00EA5F54" w:rsidRDefault="000C0AA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5F5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ece Adams</w:t>
            </w:r>
          </w:p>
        </w:tc>
        <w:tc>
          <w:tcPr>
            <w:tcW w:w="0" w:type="auto"/>
            <w:vAlign w:val="center"/>
            <w:hideMark/>
          </w:tcPr>
          <w:p w14:paraId="657D53B3" w14:textId="77777777" w:rsidR="000C0AAA" w:rsidRPr="00EA5F54" w:rsidRDefault="000C0AA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A5F5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20, ATL</w:t>
            </w:r>
          </w:p>
        </w:tc>
      </w:tr>
    </w:tbl>
    <w:p w14:paraId="0039CCE6" w14:textId="77777777" w:rsidR="000C0AAA" w:rsidRPr="00EA5F54" w:rsidRDefault="0093258E" w:rsidP="000C0AAA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hyperlink r:id="rId21" w:anchor="paragraph-id" w:history="1">
        <w:r w:rsidR="000C0AAA" w:rsidRPr="00EA5F54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1 Pointer Header </w:t>
        </w:r>
        <w:proofErr w:type="gramStart"/>
        <w:r w:rsidR="000C0AAA" w:rsidRPr="00EA5F54">
          <w:rPr>
            <w:rStyle w:val="Hyperlink"/>
            <w:rFonts w:ascii="Times New Roman" w:hAnsi="Times New Roman" w:cs="Times New Roman"/>
            <w:sz w:val="24"/>
            <w:szCs w:val="24"/>
          </w:rPr>
          <w:t>For</w:t>
        </w:r>
        <w:proofErr w:type="gramEnd"/>
        <w:r w:rsidR="000C0AAA" w:rsidRPr="00EA5F54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Paragraph</w:t>
        </w:r>
      </w:hyperlink>
    </w:p>
    <w:p w14:paraId="4476544B" w14:textId="77777777" w:rsidR="000C0AAA" w:rsidRPr="00EA5F54" w:rsidRDefault="0093258E" w:rsidP="000C0AAA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hyperlink r:id="rId22" w:anchor="unordered-list" w:history="1">
        <w:r w:rsidR="000C0AAA" w:rsidRPr="00EA5F54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1.1 </w:t>
        </w:r>
        <w:proofErr w:type="spellStart"/>
        <w:r w:rsidR="000C0AAA" w:rsidRPr="00EA5F54">
          <w:rPr>
            <w:rStyle w:val="Hyperlink"/>
            <w:rFonts w:ascii="Times New Roman" w:hAnsi="Times New Roman" w:cs="Times New Roman"/>
            <w:sz w:val="24"/>
            <w:szCs w:val="24"/>
          </w:rPr>
          <w:t>Unoredered</w:t>
        </w:r>
        <w:proofErr w:type="spellEnd"/>
        <w:r w:rsidR="000C0AAA" w:rsidRPr="00EA5F54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List</w:t>
        </w:r>
      </w:hyperlink>
    </w:p>
    <w:p w14:paraId="0A8C98B1" w14:textId="77777777" w:rsidR="000C0AAA" w:rsidRPr="00EA5F54" w:rsidRDefault="0093258E" w:rsidP="000C0AAA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hyperlink r:id="rId23" w:anchor="ordered-list" w:history="1">
        <w:r w:rsidR="000C0AAA" w:rsidRPr="00EA5F54">
          <w:rPr>
            <w:rStyle w:val="Hyperlink"/>
            <w:rFonts w:ascii="Times New Roman" w:hAnsi="Times New Roman" w:cs="Times New Roman"/>
            <w:sz w:val="24"/>
            <w:szCs w:val="24"/>
          </w:rPr>
          <w:t>1.2 Ordered List</w:t>
        </w:r>
      </w:hyperlink>
    </w:p>
    <w:p w14:paraId="4ECA7F30" w14:textId="27BF7F75" w:rsidR="000C0AAA" w:rsidRPr="00EA5F54" w:rsidRDefault="0093258E" w:rsidP="000C0AAA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hyperlink r:id="rId24" w:anchor="table-data" w:history="1">
        <w:r w:rsidR="000C0AAA" w:rsidRPr="00EA5F54">
          <w:rPr>
            <w:rStyle w:val="Hyperlink"/>
            <w:rFonts w:ascii="Times New Roman" w:hAnsi="Times New Roman" w:cs="Times New Roman"/>
            <w:sz w:val="24"/>
            <w:szCs w:val="24"/>
          </w:rPr>
          <w:t>2 Data Table</w:t>
        </w:r>
      </w:hyperlink>
    </w:p>
    <w:p w14:paraId="7889748E" w14:textId="77777777" w:rsidR="000C0AAA" w:rsidRPr="00EA5F54" w:rsidRDefault="000C0AAA" w:rsidP="000C0AAA">
      <w:pPr>
        <w:spacing w:before="100" w:beforeAutospacing="1" w:after="100" w:afterAutospacing="1" w:line="240" w:lineRule="auto"/>
        <w:ind w:left="720"/>
        <w:rPr>
          <w:rFonts w:ascii="Times New Roman" w:hAnsi="Times New Roman" w:cs="Times New Roman"/>
          <w:color w:val="000000"/>
          <w:sz w:val="24"/>
          <w:szCs w:val="24"/>
        </w:rPr>
      </w:pPr>
    </w:p>
    <w:p w14:paraId="6EF07951" w14:textId="626459E5" w:rsidR="00DA26FB" w:rsidRPr="00EA5F54" w:rsidRDefault="000C0AAA" w:rsidP="008D4166">
      <w:pPr>
        <w:rPr>
          <w:rFonts w:ascii="Times New Roman" w:hAnsi="Times New Roman" w:cs="Times New Roman"/>
          <w:sz w:val="24"/>
          <w:szCs w:val="24"/>
        </w:rPr>
      </w:pPr>
      <w:r w:rsidRPr="00EA5F54">
        <w:rPr>
          <w:rFonts w:ascii="Times New Roman" w:hAnsi="Times New Roman" w:cs="Times New Roman"/>
          <w:sz w:val="24"/>
          <w:szCs w:val="24"/>
        </w:rPr>
        <w:object w:dxaOrig="1543" w:dyaOrig="998" w14:anchorId="2AB4382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7.25pt;height:50.25pt" o:ole="">
            <v:imagedata r:id="rId25" o:title=""/>
          </v:shape>
          <o:OLEObject Type="Embed" ProgID="Package" ShapeID="_x0000_i1025" DrawAspect="Icon" ObjectID="_1692551985" r:id="rId26"/>
        </w:object>
      </w:r>
      <w:r w:rsidRPr="00EA5F54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EA5F54">
        <w:rPr>
          <w:rFonts w:ascii="Times New Roman" w:hAnsi="Times New Roman" w:cs="Times New Roman"/>
          <w:sz w:val="24"/>
          <w:szCs w:val="24"/>
        </w:rPr>
        <w:t>click</w:t>
      </w:r>
      <w:proofErr w:type="gramEnd"/>
      <w:r w:rsidRPr="00EA5F54">
        <w:rPr>
          <w:rFonts w:ascii="Times New Roman" w:hAnsi="Times New Roman" w:cs="Times New Roman"/>
          <w:sz w:val="24"/>
          <w:szCs w:val="24"/>
        </w:rPr>
        <w:t xml:space="preserve"> 2 times to the icon) its will show on the website what it’s look like </w:t>
      </w:r>
    </w:p>
    <w:p w14:paraId="1A6B0407" w14:textId="153A17D7" w:rsidR="00DA26FB" w:rsidRPr="00EA5F54" w:rsidRDefault="00DA26FB" w:rsidP="008D4166">
      <w:pPr>
        <w:rPr>
          <w:rFonts w:ascii="Times New Roman" w:hAnsi="Times New Roman" w:cs="Times New Roman"/>
          <w:sz w:val="24"/>
          <w:szCs w:val="24"/>
        </w:rPr>
      </w:pPr>
    </w:p>
    <w:sdt>
      <w:sdtPr>
        <w:rPr>
          <w:rFonts w:ascii="Times New Roman" w:eastAsiaTheme="minorHAnsi" w:hAnsi="Times New Roman" w:cs="Times New Roman"/>
          <w:b w:val="0"/>
          <w:bCs w:val="0"/>
          <w:sz w:val="22"/>
          <w:szCs w:val="24"/>
        </w:rPr>
        <w:id w:val="-1464333958"/>
        <w:docPartObj>
          <w:docPartGallery w:val="Bibliographies"/>
          <w:docPartUnique/>
        </w:docPartObj>
      </w:sdtPr>
      <w:sdtEndPr/>
      <w:sdtContent>
        <w:p w14:paraId="16862DBA" w14:textId="77777777" w:rsidR="00DA26FB" w:rsidRPr="00EA5F54" w:rsidRDefault="00DA26FB" w:rsidP="000C0AAA">
          <w:pPr>
            <w:pStyle w:val="Heading1"/>
            <w:rPr>
              <w:rFonts w:ascii="Times New Roman" w:hAnsi="Times New Roman" w:cs="Times New Roman"/>
              <w:szCs w:val="24"/>
            </w:rPr>
          </w:pPr>
          <w:r w:rsidRPr="00EA5F54">
            <w:rPr>
              <w:rFonts w:ascii="Times New Roman" w:hAnsi="Times New Roman" w:cs="Times New Roman"/>
              <w:szCs w:val="24"/>
            </w:rPr>
            <w:t>References</w:t>
          </w:r>
        </w:p>
        <w:sdt>
          <w:sdtPr>
            <w:rPr>
              <w:rFonts w:ascii="Times New Roman" w:hAnsi="Times New Roman" w:cs="Times New Roman"/>
              <w:sz w:val="24"/>
              <w:szCs w:val="24"/>
            </w:rPr>
            <w:id w:val="-573587230"/>
            <w:bibliography/>
          </w:sdtPr>
          <w:sdtEndPr/>
          <w:sdtContent>
            <w:p w14:paraId="3495005A" w14:textId="77777777" w:rsidR="00DA26FB" w:rsidRPr="00EA5F54" w:rsidRDefault="00DA26FB" w:rsidP="00DA26FB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EA5F54">
                <w:rPr>
                  <w:rFonts w:ascii="Times New Roman" w:hAnsi="Times New Roman" w:cs="Times New Roman"/>
                  <w:sz w:val="24"/>
                  <w:szCs w:val="24"/>
                </w:rPr>
                <w:fldChar w:fldCharType="begin"/>
              </w:r>
              <w:r w:rsidRPr="00EA5F54">
                <w:rPr>
                  <w:rFonts w:ascii="Times New Roman" w:hAnsi="Times New Roman" w:cs="Times New Roman"/>
                  <w:sz w:val="24"/>
                  <w:szCs w:val="24"/>
                </w:rPr>
                <w:instrText xml:space="preserve"> BIBLIOGRAPHY </w:instrText>
              </w:r>
              <w:r w:rsidRPr="00EA5F54">
                <w:rPr>
                  <w:rFonts w:ascii="Times New Roman" w:hAnsi="Times New Roman" w:cs="Times New Roman"/>
                  <w:sz w:val="24"/>
                  <w:szCs w:val="24"/>
                </w:rPr>
                <w:fldChar w:fldCharType="separate"/>
              </w:r>
              <w:r w:rsidRPr="00EA5F54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HTML basics</w:t>
              </w:r>
              <w:r w:rsidRPr="00EA5F54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. (2021, 9 7). Retrieved from developer.mozilla.org: https://developer.mozilla.org/en-US/docs/Learn/Getting_started_with_the_web/HTML_basics</w:t>
              </w:r>
            </w:p>
            <w:p w14:paraId="533B56FC" w14:textId="77777777" w:rsidR="00DA26FB" w:rsidRPr="00EA5F54" w:rsidRDefault="00DA26FB" w:rsidP="00DA26FB">
              <w:pPr>
                <w:rPr>
                  <w:rFonts w:ascii="Times New Roman" w:hAnsi="Times New Roman" w:cs="Times New Roman"/>
                  <w:sz w:val="24"/>
                  <w:szCs w:val="24"/>
                </w:rPr>
              </w:pPr>
              <w:r w:rsidRPr="00EA5F54">
                <w:rPr>
                  <w:rFonts w:ascii="Times New Roman" w:hAnsi="Times New Roman" w:cs="Times New Roman"/>
                  <w:b/>
                  <w:bCs/>
                  <w:noProof/>
                  <w:sz w:val="24"/>
                  <w:szCs w:val="24"/>
                </w:rPr>
                <w:fldChar w:fldCharType="end"/>
              </w:r>
            </w:p>
          </w:sdtContent>
        </w:sdt>
      </w:sdtContent>
    </w:sdt>
    <w:p w14:paraId="2684D6AB" w14:textId="77777777" w:rsidR="00DB38A2" w:rsidRPr="00EA5F54" w:rsidRDefault="008D4166" w:rsidP="008D4166">
      <w:pPr>
        <w:rPr>
          <w:rFonts w:ascii="Times New Roman" w:hAnsi="Times New Roman" w:cs="Times New Roman"/>
          <w:sz w:val="24"/>
          <w:szCs w:val="24"/>
        </w:rPr>
      </w:pPr>
      <w:r w:rsidRPr="00EA5F54">
        <w:rPr>
          <w:rFonts w:ascii="Times New Roman" w:hAnsi="Times New Roman" w:cs="Times New Roman"/>
          <w:sz w:val="24"/>
          <w:szCs w:val="24"/>
        </w:rPr>
        <w:br/>
      </w:r>
    </w:p>
    <w:sectPr w:rsidR="00DB38A2" w:rsidRPr="00EA5F54">
      <w:headerReference w:type="default" r:id="rId2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F5FDA0" w14:textId="77777777" w:rsidR="0093258E" w:rsidRDefault="0093258E" w:rsidP="008E4C2B">
      <w:pPr>
        <w:spacing w:after="0" w:line="240" w:lineRule="auto"/>
      </w:pPr>
      <w:r>
        <w:separator/>
      </w:r>
    </w:p>
  </w:endnote>
  <w:endnote w:type="continuationSeparator" w:id="0">
    <w:p w14:paraId="60FA0DA1" w14:textId="77777777" w:rsidR="0093258E" w:rsidRDefault="0093258E" w:rsidP="008E4C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8B84A2" w14:textId="77777777" w:rsidR="0093258E" w:rsidRDefault="0093258E" w:rsidP="008E4C2B">
      <w:pPr>
        <w:spacing w:after="0" w:line="240" w:lineRule="auto"/>
      </w:pPr>
      <w:r>
        <w:separator/>
      </w:r>
    </w:p>
  </w:footnote>
  <w:footnote w:type="continuationSeparator" w:id="0">
    <w:p w14:paraId="0F86F562" w14:textId="77777777" w:rsidR="0093258E" w:rsidRDefault="0093258E" w:rsidP="008E4C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7713096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E4A7B5A" w14:textId="77777777" w:rsidR="008E4C2B" w:rsidRDefault="008E4C2B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3A6B289A" w14:textId="77777777" w:rsidR="008E4C2B" w:rsidRDefault="008E4C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1C52E5"/>
    <w:multiLevelType w:val="hybridMultilevel"/>
    <w:tmpl w:val="AA60A1EE"/>
    <w:lvl w:ilvl="0" w:tplc="439E875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2B50A2"/>
    <w:multiLevelType w:val="multilevel"/>
    <w:tmpl w:val="4F1C3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CCF1CC7"/>
    <w:multiLevelType w:val="multilevel"/>
    <w:tmpl w:val="59465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DAA79F0"/>
    <w:multiLevelType w:val="hybridMultilevel"/>
    <w:tmpl w:val="AB2C3E36"/>
    <w:lvl w:ilvl="0" w:tplc="14A2CFA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966484"/>
    <w:multiLevelType w:val="multilevel"/>
    <w:tmpl w:val="CBFE4B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NjMytjA2sDA0tTBV0lEKTi0uzszPAykwqgUAAnt7liwAAAA="/>
  </w:docVars>
  <w:rsids>
    <w:rsidRoot w:val="008D4166"/>
    <w:rsid w:val="000104CA"/>
    <w:rsid w:val="00023EBD"/>
    <w:rsid w:val="00032623"/>
    <w:rsid w:val="000349EF"/>
    <w:rsid w:val="00072597"/>
    <w:rsid w:val="000C0AAA"/>
    <w:rsid w:val="00110178"/>
    <w:rsid w:val="00172873"/>
    <w:rsid w:val="00173240"/>
    <w:rsid w:val="00173EBB"/>
    <w:rsid w:val="00183B38"/>
    <w:rsid w:val="00195D85"/>
    <w:rsid w:val="001C035D"/>
    <w:rsid w:val="001C7C8F"/>
    <w:rsid w:val="001D4025"/>
    <w:rsid w:val="00217EB1"/>
    <w:rsid w:val="00247C7F"/>
    <w:rsid w:val="00271DE4"/>
    <w:rsid w:val="002871C0"/>
    <w:rsid w:val="002902FC"/>
    <w:rsid w:val="002A281D"/>
    <w:rsid w:val="002E0367"/>
    <w:rsid w:val="002E6D59"/>
    <w:rsid w:val="002F270D"/>
    <w:rsid w:val="002F2AE2"/>
    <w:rsid w:val="00362C9C"/>
    <w:rsid w:val="00364081"/>
    <w:rsid w:val="00365DE4"/>
    <w:rsid w:val="00385704"/>
    <w:rsid w:val="003B7B6C"/>
    <w:rsid w:val="003C1D34"/>
    <w:rsid w:val="003F4B14"/>
    <w:rsid w:val="00411899"/>
    <w:rsid w:val="004313EF"/>
    <w:rsid w:val="004473DC"/>
    <w:rsid w:val="00462C64"/>
    <w:rsid w:val="004864AB"/>
    <w:rsid w:val="004E2766"/>
    <w:rsid w:val="004F6622"/>
    <w:rsid w:val="00565A70"/>
    <w:rsid w:val="00565E2A"/>
    <w:rsid w:val="005B1505"/>
    <w:rsid w:val="005C346C"/>
    <w:rsid w:val="005D1E0C"/>
    <w:rsid w:val="005D6B10"/>
    <w:rsid w:val="006406EA"/>
    <w:rsid w:val="00641B52"/>
    <w:rsid w:val="006500DB"/>
    <w:rsid w:val="00667938"/>
    <w:rsid w:val="00683210"/>
    <w:rsid w:val="006860A1"/>
    <w:rsid w:val="00690818"/>
    <w:rsid w:val="0069271F"/>
    <w:rsid w:val="006A5D8B"/>
    <w:rsid w:val="006E0007"/>
    <w:rsid w:val="006E6CAE"/>
    <w:rsid w:val="006E6E15"/>
    <w:rsid w:val="006F4C0A"/>
    <w:rsid w:val="0070010D"/>
    <w:rsid w:val="0070341F"/>
    <w:rsid w:val="00707DC2"/>
    <w:rsid w:val="00712157"/>
    <w:rsid w:val="007632A4"/>
    <w:rsid w:val="00763F13"/>
    <w:rsid w:val="007F7355"/>
    <w:rsid w:val="0080016A"/>
    <w:rsid w:val="00813418"/>
    <w:rsid w:val="00843DEC"/>
    <w:rsid w:val="00845685"/>
    <w:rsid w:val="00881FC8"/>
    <w:rsid w:val="00887A2F"/>
    <w:rsid w:val="00892A0E"/>
    <w:rsid w:val="008D4166"/>
    <w:rsid w:val="008D780E"/>
    <w:rsid w:val="008E4C2B"/>
    <w:rsid w:val="00912AED"/>
    <w:rsid w:val="00914D8B"/>
    <w:rsid w:val="00932171"/>
    <w:rsid w:val="0093258E"/>
    <w:rsid w:val="00943B06"/>
    <w:rsid w:val="00966668"/>
    <w:rsid w:val="00980967"/>
    <w:rsid w:val="009A2C34"/>
    <w:rsid w:val="009C1EA1"/>
    <w:rsid w:val="009C2A1C"/>
    <w:rsid w:val="009D39D5"/>
    <w:rsid w:val="009D65E5"/>
    <w:rsid w:val="009E329A"/>
    <w:rsid w:val="00A76016"/>
    <w:rsid w:val="00A92B8E"/>
    <w:rsid w:val="00AD20BA"/>
    <w:rsid w:val="00B21D93"/>
    <w:rsid w:val="00B42028"/>
    <w:rsid w:val="00BA2F48"/>
    <w:rsid w:val="00BD6854"/>
    <w:rsid w:val="00C308C7"/>
    <w:rsid w:val="00C718C7"/>
    <w:rsid w:val="00CD7231"/>
    <w:rsid w:val="00CE3A84"/>
    <w:rsid w:val="00CF20CC"/>
    <w:rsid w:val="00CF29C4"/>
    <w:rsid w:val="00D107C7"/>
    <w:rsid w:val="00D246DA"/>
    <w:rsid w:val="00D30E19"/>
    <w:rsid w:val="00D3140A"/>
    <w:rsid w:val="00D33AFB"/>
    <w:rsid w:val="00D74634"/>
    <w:rsid w:val="00DA26FB"/>
    <w:rsid w:val="00DB38A2"/>
    <w:rsid w:val="00E410F7"/>
    <w:rsid w:val="00E42E47"/>
    <w:rsid w:val="00E44FB4"/>
    <w:rsid w:val="00E75C46"/>
    <w:rsid w:val="00E77F81"/>
    <w:rsid w:val="00EA01ED"/>
    <w:rsid w:val="00EA5F54"/>
    <w:rsid w:val="00EB1674"/>
    <w:rsid w:val="00EC7058"/>
    <w:rsid w:val="00ED24DE"/>
    <w:rsid w:val="00ED2843"/>
    <w:rsid w:val="00F50F72"/>
    <w:rsid w:val="00F83F6D"/>
    <w:rsid w:val="00F85838"/>
    <w:rsid w:val="00FA027B"/>
    <w:rsid w:val="00FC05B2"/>
    <w:rsid w:val="00FD0014"/>
    <w:rsid w:val="00FE13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E3FB70"/>
  <w15:chartTrackingRefBased/>
  <w15:docId w15:val="{8B77B377-8308-4E4D-BF25-FCEF6C9BEC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C0AAA"/>
    <w:pPr>
      <w:keepNext/>
      <w:keepLines/>
      <w:spacing w:before="240" w:after="0" w:line="360" w:lineRule="auto"/>
      <w:jc w:val="center"/>
      <w:outlineLvl w:val="0"/>
    </w:pPr>
    <w:rPr>
      <w:rFonts w:ascii="Arial" w:eastAsiaTheme="majorEastAsia" w:hAnsi="Arial" w:cstheme="majorBidi"/>
      <w:b/>
      <w:bCs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570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0AAA"/>
    <w:rPr>
      <w:rFonts w:ascii="Arial" w:eastAsiaTheme="majorEastAsia" w:hAnsi="Arial" w:cstheme="majorBidi"/>
      <w:b/>
      <w:bCs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8570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38570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E3A84"/>
    <w:rPr>
      <w:color w:val="0563C1" w:themeColor="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DA26FB"/>
  </w:style>
  <w:style w:type="paragraph" w:styleId="Header">
    <w:name w:val="header"/>
    <w:basedOn w:val="Normal"/>
    <w:link w:val="HeaderChar"/>
    <w:uiPriority w:val="99"/>
    <w:unhideWhenUsed/>
    <w:rsid w:val="008E4C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C2B"/>
  </w:style>
  <w:style w:type="paragraph" w:styleId="Footer">
    <w:name w:val="footer"/>
    <w:basedOn w:val="Normal"/>
    <w:link w:val="FooterChar"/>
    <w:uiPriority w:val="99"/>
    <w:unhideWhenUsed/>
    <w:rsid w:val="008E4C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C2B"/>
  </w:style>
  <w:style w:type="paragraph" w:styleId="NormalWeb">
    <w:name w:val="Normal (Web)"/>
    <w:basedOn w:val="Normal"/>
    <w:uiPriority w:val="99"/>
    <w:semiHidden/>
    <w:unhideWhenUsed/>
    <w:rsid w:val="000C0A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98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35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13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oleObject" Target="embeddings/oleObject1.bin"/><Relationship Id="rId3" Type="http://schemas.openxmlformats.org/officeDocument/2006/relationships/styles" Target="styles.xml"/><Relationship Id="rId21" Type="http://schemas.openxmlformats.org/officeDocument/2006/relationships/hyperlink" Target="file:///C:\Users\dinhl\Downloads\implementation_html-1%20(5).html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3.emf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2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file:///C:\Users\dinhl\Downloads\implementation_html-1%20(5).html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file:///C:\Users\dinhl\Downloads\implementation_html-1%20(5).html" TargetMode="External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hyperlink" Target="https://validator.w3.org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file:///C:\Users\dinhl\Downloads\implementation_html-1%20(5).html" TargetMode="External"/><Relationship Id="rId27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HTM21</b:Tag>
    <b:SourceType>InternetSite</b:SourceType>
    <b:Guid>{73F88233-1DAD-4AC8-9AF1-5705E3BDEF8C}</b:Guid>
    <b:Title>HTML basics</b:Title>
    <b:InternetSiteTitle>developer.mozilla.org</b:InternetSiteTitle>
    <b:Year>2021</b:Year>
    <b:Month>9</b:Month>
    <b:Day>7</b:Day>
    <b:URL>https://developer.mozilla.org/en-US/docs/Learn/Getting_started_with_the_web/HTML_basics</b:URL>
    <b:RefOrder>1</b:RefOrder>
  </b:Source>
</b:Sources>
</file>

<file path=customXml/itemProps1.xml><?xml version="1.0" encoding="utf-8"?>
<ds:datastoreItem xmlns:ds="http://schemas.openxmlformats.org/officeDocument/2006/customXml" ds:itemID="{067891DF-E0B2-4216-BEF5-056281D851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7</Pages>
  <Words>836</Words>
  <Characters>476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long nguyen</cp:lastModifiedBy>
  <cp:revision>13</cp:revision>
  <dcterms:created xsi:type="dcterms:W3CDTF">2021-09-08T01:15:00Z</dcterms:created>
  <dcterms:modified xsi:type="dcterms:W3CDTF">2021-09-08T01:33:00Z</dcterms:modified>
</cp:coreProperties>
</file>